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DDE" w:rsidP="0005151D" w:rsidRDefault="00EC1DDE">
      <w:pPr>
        <w:jc w:val="center"/>
        <w:rPr>
          <w:b/>
          <w:sz w:val="28"/>
          <w:szCs w:val="28"/>
        </w:rPr>
      </w:pPr>
      <w:bookmarkStart w:name="_GoBack" w:id="0"/>
      <w:bookmarkEnd w:id="0"/>
      <w:r w:rsidRPr="00C13A10">
        <w:rPr>
          <w:b/>
          <w:sz w:val="28"/>
          <w:szCs w:val="28"/>
        </w:rPr>
        <w:t xml:space="preserve">Izziņa par atzinumos sniegtajiem iebildumiem </w:t>
      </w:r>
      <w:r w:rsidRPr="0005151D" w:rsidR="0005151D">
        <w:rPr>
          <w:b/>
          <w:sz w:val="28"/>
          <w:szCs w:val="28"/>
        </w:rPr>
        <w:t>Par Ministru kabineta 2016.gada 20.decembra sēdes protokollēmuma (prot. Nr.69. 82.§) “Informatīvais ziņojums par autoceļu finansēšanas modeli un Valsts autoceļu sakārtošanas programmu 2014.-2023. gadam un atbildes vēstule Saeimas Mandātu, ētikas un iesniegumu komisijai” 3.punktā un 8.punktā dotā uzdevuma atzīšanu par aktualitāti zaudējušu</w:t>
      </w:r>
    </w:p>
    <w:p w:rsidRPr="00C13A10" w:rsidR="0005151D" w:rsidP="0005151D" w:rsidRDefault="0005151D">
      <w:pPr>
        <w:jc w:val="center"/>
        <w:rPr>
          <w:b/>
        </w:rPr>
      </w:pPr>
    </w:p>
    <w:p w:rsidRPr="00C13A10" w:rsidR="007B4C0F" w:rsidP="00184479" w:rsidRDefault="007B4C0F">
      <w:pPr>
        <w:pStyle w:val="naisf"/>
        <w:spacing w:before="0" w:after="0"/>
        <w:ind w:firstLine="0"/>
        <w:jc w:val="center"/>
        <w:rPr>
          <w:b/>
        </w:rPr>
      </w:pPr>
      <w:r w:rsidRPr="00C13A10">
        <w:rPr>
          <w:b/>
        </w:rPr>
        <w:t xml:space="preserve">I. Jautājumi, par kuriem saskaņošanā </w:t>
      </w:r>
      <w:r w:rsidRPr="00C13A10" w:rsidR="00134188">
        <w:rPr>
          <w:b/>
        </w:rPr>
        <w:t xml:space="preserve">vienošanās </w:t>
      </w:r>
      <w:r w:rsidRPr="00C13A10">
        <w:rPr>
          <w:b/>
        </w:rPr>
        <w:t>nav panākta</w:t>
      </w:r>
    </w:p>
    <w:p w:rsidRPr="00C13A10" w:rsidR="007B4C0F" w:rsidP="00DB7395" w:rsidRDefault="007B4C0F">
      <w:pPr>
        <w:pStyle w:val="naisf"/>
        <w:spacing w:before="0" w:after="0"/>
        <w:ind w:firstLine="720"/>
      </w:pPr>
    </w:p>
    <w:tbl>
      <w:tblPr>
        <w:tblW w:w="14268" w:type="dxa"/>
        <w:tblBorders>
          <w:top w:val="single" w:color="auto" w:sz="4" w:space="0"/>
          <w:left w:val="single" w:color="auto" w:sz="4" w:space="0"/>
          <w:bottom w:val="single" w:color="auto" w:sz="4" w:space="0"/>
          <w:right w:val="single" w:color="auto" w:sz="4" w:space="0"/>
        </w:tblBorders>
        <w:tblLayout w:type="fixed"/>
        <w:tblLook w:val="00A0" w:firstRow="1" w:lastRow="0" w:firstColumn="1" w:lastColumn="0" w:noHBand="0" w:noVBand="0"/>
      </w:tblPr>
      <w:tblGrid>
        <w:gridCol w:w="708"/>
        <w:gridCol w:w="3086"/>
        <w:gridCol w:w="3118"/>
        <w:gridCol w:w="2977"/>
        <w:gridCol w:w="1701"/>
        <w:gridCol w:w="2678"/>
      </w:tblGrid>
      <w:tr w:rsidRPr="00C13A10" w:rsidR="005F4BFD" w:rsidTr="00BF6B50">
        <w:tc>
          <w:tcPr>
            <w:tcW w:w="708" w:type="dxa"/>
            <w:tcBorders>
              <w:top w:val="single" w:color="000000" w:sz="6" w:space="0"/>
              <w:left w:val="single" w:color="000000" w:sz="6" w:space="0"/>
              <w:bottom w:val="single" w:color="000000" w:sz="6" w:space="0"/>
              <w:right w:val="single" w:color="000000" w:sz="6" w:space="0"/>
            </w:tcBorders>
            <w:vAlign w:val="center"/>
          </w:tcPr>
          <w:p w:rsidRPr="00C13A10" w:rsidR="005F4BFD" w:rsidP="0036160E" w:rsidRDefault="005F4BFD">
            <w:pPr>
              <w:pStyle w:val="naisc"/>
              <w:spacing w:before="0" w:after="0"/>
            </w:pPr>
            <w:r w:rsidRPr="00C13A10">
              <w:t>Nr. p.k.</w:t>
            </w:r>
          </w:p>
        </w:tc>
        <w:tc>
          <w:tcPr>
            <w:tcW w:w="3086" w:type="dxa"/>
            <w:tcBorders>
              <w:top w:val="single" w:color="000000" w:sz="6" w:space="0"/>
              <w:left w:val="single" w:color="000000" w:sz="6" w:space="0"/>
              <w:bottom w:val="single" w:color="000000" w:sz="6" w:space="0"/>
              <w:right w:val="single" w:color="000000" w:sz="6" w:space="0"/>
            </w:tcBorders>
            <w:vAlign w:val="center"/>
          </w:tcPr>
          <w:p w:rsidRPr="00C13A10" w:rsidR="005F4BFD" w:rsidP="00364BB6" w:rsidRDefault="005F4BFD">
            <w:pPr>
              <w:pStyle w:val="naisc"/>
              <w:spacing w:before="0" w:after="0"/>
              <w:ind w:firstLine="12"/>
            </w:pPr>
            <w:r w:rsidRPr="00C13A10">
              <w:t>Saskaņošanai nosūtītā projekta redakcija (konkrēta punkta (panta) redakcija)</w:t>
            </w:r>
          </w:p>
        </w:tc>
        <w:tc>
          <w:tcPr>
            <w:tcW w:w="3118" w:type="dxa"/>
            <w:tcBorders>
              <w:top w:val="single" w:color="000000" w:sz="6" w:space="0"/>
              <w:left w:val="single" w:color="000000" w:sz="6" w:space="0"/>
              <w:bottom w:val="single" w:color="000000" w:sz="6" w:space="0"/>
              <w:right w:val="single" w:color="000000" w:sz="6" w:space="0"/>
            </w:tcBorders>
            <w:vAlign w:val="center"/>
          </w:tcPr>
          <w:p w:rsidRPr="00C13A10" w:rsidR="005F4BFD" w:rsidP="00364BB6" w:rsidRDefault="005F4BFD">
            <w:pPr>
              <w:pStyle w:val="naisc"/>
              <w:spacing w:before="0" w:after="0"/>
              <w:ind w:right="3"/>
            </w:pPr>
            <w:r w:rsidRPr="00C13A10">
              <w:t>Atzinumā norādītais ministrijas (citas institūcijas) iebildums</w:t>
            </w:r>
            <w:r w:rsidRPr="00C13A10" w:rsidR="00184479">
              <w:t>,</w:t>
            </w:r>
            <w:r w:rsidRPr="00C13A10" w:rsidR="000E5509">
              <w:t xml:space="preserve"> kā arī saskaņošanā papildus izteiktais iebildums</w:t>
            </w:r>
            <w:r w:rsidRPr="00C13A10">
              <w:t xml:space="preserve"> par projekta konkrēto punktu (pantu)</w:t>
            </w:r>
          </w:p>
        </w:tc>
        <w:tc>
          <w:tcPr>
            <w:tcW w:w="2977" w:type="dxa"/>
            <w:tcBorders>
              <w:top w:val="single" w:color="000000" w:sz="6" w:space="0"/>
              <w:left w:val="single" w:color="000000" w:sz="6" w:space="0"/>
              <w:bottom w:val="single" w:color="000000" w:sz="6" w:space="0"/>
              <w:right w:val="single" w:color="000000" w:sz="6" w:space="0"/>
            </w:tcBorders>
            <w:vAlign w:val="center"/>
          </w:tcPr>
          <w:p w:rsidRPr="00C13A10" w:rsidR="005F4BFD" w:rsidP="00364BB6" w:rsidRDefault="005F4BFD">
            <w:pPr>
              <w:pStyle w:val="naisc"/>
              <w:spacing w:before="0" w:after="0"/>
              <w:ind w:firstLine="21"/>
            </w:pPr>
            <w:r w:rsidRPr="00C13A10">
              <w:t>Atbildīgās ministrijas pamatojums</w:t>
            </w:r>
            <w:r w:rsidRPr="00C13A10" w:rsidR="009307F2">
              <w:t xml:space="preserve"> iebilduma noraidījumam</w:t>
            </w:r>
          </w:p>
        </w:tc>
        <w:tc>
          <w:tcPr>
            <w:tcW w:w="1701" w:type="dxa"/>
            <w:tcBorders>
              <w:top w:val="single" w:color="auto" w:sz="4" w:space="0"/>
              <w:left w:val="single" w:color="auto" w:sz="4" w:space="0"/>
              <w:bottom w:val="single" w:color="auto" w:sz="4" w:space="0"/>
              <w:right w:val="single" w:color="auto" w:sz="4" w:space="0"/>
            </w:tcBorders>
            <w:vAlign w:val="center"/>
          </w:tcPr>
          <w:p w:rsidRPr="00C13A10" w:rsidR="005F4BFD" w:rsidP="00364BB6" w:rsidRDefault="005F4BFD">
            <w:pPr>
              <w:jc w:val="center"/>
            </w:pPr>
            <w:r w:rsidRPr="00C13A10">
              <w:t>Atzinuma sniedzēja uzturētais iebildums, ja tas atšķiras no atzinumā norādītā iebilduma pamatojuma</w:t>
            </w:r>
          </w:p>
        </w:tc>
        <w:tc>
          <w:tcPr>
            <w:tcW w:w="2678" w:type="dxa"/>
            <w:tcBorders>
              <w:top w:val="single" w:color="auto" w:sz="4" w:space="0"/>
              <w:left w:val="single" w:color="auto" w:sz="4" w:space="0"/>
              <w:bottom w:val="single" w:color="auto" w:sz="4" w:space="0"/>
            </w:tcBorders>
            <w:vAlign w:val="center"/>
          </w:tcPr>
          <w:p w:rsidRPr="00C13A10" w:rsidR="005F4BFD" w:rsidP="00364BB6" w:rsidRDefault="005F4BFD">
            <w:pPr>
              <w:jc w:val="center"/>
            </w:pPr>
            <w:r w:rsidRPr="00C13A10">
              <w:t>Projekta attiecīgā punkta (panta) galīgā redakcija</w:t>
            </w:r>
          </w:p>
        </w:tc>
      </w:tr>
      <w:tr w:rsidRPr="00C13A10" w:rsidR="005F4BFD" w:rsidTr="00BF6B50">
        <w:tc>
          <w:tcPr>
            <w:tcW w:w="708" w:type="dxa"/>
            <w:tcBorders>
              <w:top w:val="single" w:color="000000" w:sz="6" w:space="0"/>
              <w:left w:val="single" w:color="000000" w:sz="6" w:space="0"/>
              <w:bottom w:val="single" w:color="000000" w:sz="6" w:space="0"/>
              <w:right w:val="single" w:color="000000" w:sz="6" w:space="0"/>
            </w:tcBorders>
          </w:tcPr>
          <w:p w:rsidRPr="00C13A10" w:rsidR="005F4BFD" w:rsidP="008A36C9" w:rsidRDefault="008A36C9">
            <w:pPr>
              <w:pStyle w:val="naisc"/>
              <w:spacing w:before="0" w:after="0"/>
            </w:pPr>
            <w:r w:rsidRPr="00C13A10">
              <w:t>1</w:t>
            </w:r>
          </w:p>
        </w:tc>
        <w:tc>
          <w:tcPr>
            <w:tcW w:w="3086" w:type="dxa"/>
            <w:tcBorders>
              <w:top w:val="single" w:color="000000" w:sz="6" w:space="0"/>
              <w:left w:val="single" w:color="000000" w:sz="6" w:space="0"/>
              <w:bottom w:val="single" w:color="000000" w:sz="6" w:space="0"/>
              <w:right w:val="single" w:color="000000" w:sz="6" w:space="0"/>
            </w:tcBorders>
          </w:tcPr>
          <w:p w:rsidRPr="00C13A10" w:rsidR="005F4BFD" w:rsidP="008A36C9" w:rsidRDefault="008A36C9">
            <w:pPr>
              <w:pStyle w:val="naisc"/>
              <w:spacing w:before="0" w:after="0"/>
              <w:ind w:firstLine="720"/>
            </w:pPr>
            <w:r w:rsidRPr="00C13A10">
              <w:t>2</w:t>
            </w:r>
          </w:p>
        </w:tc>
        <w:tc>
          <w:tcPr>
            <w:tcW w:w="3118" w:type="dxa"/>
            <w:tcBorders>
              <w:top w:val="single" w:color="000000" w:sz="6" w:space="0"/>
              <w:left w:val="single" w:color="000000" w:sz="6" w:space="0"/>
              <w:bottom w:val="single" w:color="000000" w:sz="6" w:space="0"/>
              <w:right w:val="single" w:color="000000" w:sz="6" w:space="0"/>
            </w:tcBorders>
          </w:tcPr>
          <w:p w:rsidRPr="00C13A10" w:rsidR="005F4BFD" w:rsidP="008A36C9" w:rsidRDefault="008A36C9">
            <w:pPr>
              <w:pStyle w:val="naisc"/>
              <w:spacing w:before="0" w:after="0"/>
              <w:ind w:firstLine="720"/>
            </w:pPr>
            <w:r w:rsidRPr="00C13A10">
              <w:t>3</w:t>
            </w:r>
          </w:p>
        </w:tc>
        <w:tc>
          <w:tcPr>
            <w:tcW w:w="2977" w:type="dxa"/>
            <w:tcBorders>
              <w:top w:val="single" w:color="000000" w:sz="6" w:space="0"/>
              <w:left w:val="single" w:color="000000" w:sz="6" w:space="0"/>
              <w:bottom w:val="single" w:color="000000" w:sz="6" w:space="0"/>
              <w:right w:val="single" w:color="000000" w:sz="6" w:space="0"/>
            </w:tcBorders>
          </w:tcPr>
          <w:p w:rsidRPr="00C13A10" w:rsidR="005F4BFD" w:rsidP="008A36C9" w:rsidRDefault="008A36C9">
            <w:pPr>
              <w:pStyle w:val="naisc"/>
              <w:spacing w:before="0" w:after="0"/>
              <w:ind w:firstLine="720"/>
            </w:pPr>
            <w:r w:rsidRPr="00C13A10">
              <w:t>4</w:t>
            </w:r>
          </w:p>
        </w:tc>
        <w:tc>
          <w:tcPr>
            <w:tcW w:w="1701" w:type="dxa"/>
            <w:tcBorders>
              <w:top w:val="single" w:color="auto" w:sz="4" w:space="0"/>
              <w:left w:val="single" w:color="auto" w:sz="4" w:space="0"/>
              <w:bottom w:val="single" w:color="auto" w:sz="4" w:space="0"/>
              <w:right w:val="single" w:color="auto" w:sz="4" w:space="0"/>
            </w:tcBorders>
          </w:tcPr>
          <w:p w:rsidRPr="00C13A10" w:rsidR="005F4BFD" w:rsidP="008A36C9" w:rsidRDefault="008A36C9">
            <w:pPr>
              <w:jc w:val="center"/>
            </w:pPr>
            <w:r w:rsidRPr="00C13A10">
              <w:t>5</w:t>
            </w:r>
          </w:p>
        </w:tc>
        <w:tc>
          <w:tcPr>
            <w:tcW w:w="2678" w:type="dxa"/>
            <w:tcBorders>
              <w:top w:val="single" w:color="auto" w:sz="4" w:space="0"/>
              <w:left w:val="single" w:color="auto" w:sz="4" w:space="0"/>
              <w:bottom w:val="single" w:color="auto" w:sz="4" w:space="0"/>
            </w:tcBorders>
          </w:tcPr>
          <w:p w:rsidRPr="00C13A10" w:rsidR="005F4BFD" w:rsidP="008A36C9" w:rsidRDefault="008A36C9">
            <w:pPr>
              <w:jc w:val="center"/>
            </w:pPr>
            <w:r w:rsidRPr="00C13A10">
              <w:t>6</w:t>
            </w:r>
          </w:p>
        </w:tc>
      </w:tr>
      <w:tr w:rsidRPr="00C13A10" w:rsidR="006D673E" w:rsidTr="00BF6B50">
        <w:tc>
          <w:tcPr>
            <w:tcW w:w="708" w:type="dxa"/>
            <w:tcBorders>
              <w:top w:val="single" w:color="000000" w:sz="6" w:space="0"/>
              <w:left w:val="single" w:color="000000" w:sz="6" w:space="0"/>
              <w:bottom w:val="single" w:color="000000" w:sz="6" w:space="0"/>
              <w:right w:val="single" w:color="000000" w:sz="6" w:space="0"/>
            </w:tcBorders>
          </w:tcPr>
          <w:p w:rsidR="00771E15" w:rsidP="008A36C9" w:rsidRDefault="001D63CB">
            <w:pPr>
              <w:pStyle w:val="naisc"/>
              <w:spacing w:before="0" w:after="0"/>
            </w:pPr>
            <w:r w:rsidRPr="00C13A10">
              <w:t>1</w:t>
            </w:r>
            <w:r w:rsidRPr="00C13A10" w:rsidR="006D673E">
              <w:t>.</w:t>
            </w:r>
          </w:p>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771E15" w:rsidP="00771E15" w:rsidRDefault="00771E15"/>
          <w:p w:rsidRPr="00771E15" w:rsidR="006D673E" w:rsidP="00771E15" w:rsidRDefault="006D673E"/>
        </w:tc>
        <w:tc>
          <w:tcPr>
            <w:tcW w:w="3086" w:type="dxa"/>
            <w:tcBorders>
              <w:top w:val="single" w:color="000000" w:sz="6" w:space="0"/>
              <w:left w:val="single" w:color="000000" w:sz="6" w:space="0"/>
              <w:bottom w:val="single" w:color="000000" w:sz="6" w:space="0"/>
              <w:right w:val="single" w:color="000000" w:sz="6" w:space="0"/>
            </w:tcBorders>
          </w:tcPr>
          <w:p w:rsidR="00EB7C67" w:rsidP="0005151D" w:rsidRDefault="00EB7C67">
            <w:pPr>
              <w:pStyle w:val="NoSpacing"/>
              <w:ind w:firstLine="147"/>
              <w:jc w:val="both"/>
              <w:rPr>
                <w:sz w:val="24"/>
                <w:szCs w:val="24"/>
              </w:rPr>
            </w:pPr>
            <w:r>
              <w:rPr>
                <w:sz w:val="24"/>
                <w:szCs w:val="24"/>
              </w:rPr>
              <w:t>Ministru kabineta sēdes protokollēmums:</w:t>
            </w:r>
          </w:p>
          <w:p w:rsidRPr="0005151D" w:rsidR="006D673E" w:rsidP="0005151D" w:rsidRDefault="0005151D">
            <w:pPr>
              <w:pStyle w:val="NoSpacing"/>
              <w:ind w:firstLine="147"/>
              <w:jc w:val="both"/>
              <w:rPr>
                <w:sz w:val="24"/>
                <w:szCs w:val="24"/>
              </w:rPr>
            </w:pPr>
            <w:r w:rsidRPr="0005151D">
              <w:rPr>
                <w:sz w:val="24"/>
                <w:szCs w:val="24"/>
              </w:rPr>
              <w:t>Ņemot vērā iesniegto informāciju, atzīt Ministru kabineta 2016.gada 20.decembra sēdes protokollēmuma (prot. Nr.69, 82.§) “Informatīvais ziņojums par autoceļu finansēšanas modeli un Valsts autoceļu sakārtošanas programmu 2014.-2023.gadam un atbildes vēstule Saeimas Mandātu, ētikas un iesniegumu komisijai” 3.punktā</w:t>
            </w:r>
            <w:r w:rsidR="00A31228">
              <w:rPr>
                <w:sz w:val="24"/>
                <w:szCs w:val="24"/>
              </w:rPr>
              <w:t xml:space="preserve"> un 8. punktā</w:t>
            </w:r>
            <w:r w:rsidRPr="0005151D">
              <w:rPr>
                <w:sz w:val="24"/>
                <w:szCs w:val="24"/>
              </w:rPr>
              <w:t xml:space="preserve"> doto </w:t>
            </w:r>
            <w:r w:rsidRPr="0005151D">
              <w:rPr>
                <w:sz w:val="24"/>
                <w:szCs w:val="24"/>
              </w:rPr>
              <w:lastRenderedPageBreak/>
              <w:t>uzdevumu par aktualitāti zaudējušu.</w:t>
            </w:r>
          </w:p>
        </w:tc>
        <w:tc>
          <w:tcPr>
            <w:tcW w:w="3118" w:type="dxa"/>
            <w:tcBorders>
              <w:top w:val="single" w:color="000000" w:sz="6" w:space="0"/>
              <w:left w:val="single" w:color="000000" w:sz="6" w:space="0"/>
              <w:bottom w:val="single" w:color="000000" w:sz="6" w:space="0"/>
              <w:right w:val="single" w:color="000000" w:sz="6" w:space="0"/>
            </w:tcBorders>
          </w:tcPr>
          <w:p w:rsidR="006D673E" w:rsidP="006D673E" w:rsidRDefault="0005151D">
            <w:pPr>
              <w:jc w:val="both"/>
              <w:rPr>
                <w:b/>
              </w:rPr>
            </w:pPr>
            <w:r>
              <w:rPr>
                <w:b/>
              </w:rPr>
              <w:lastRenderedPageBreak/>
              <w:t>Latvijas pašvaldību savienības</w:t>
            </w:r>
            <w:r w:rsidRPr="00C13A10" w:rsidR="006D673E">
              <w:rPr>
                <w:b/>
              </w:rPr>
              <w:t xml:space="preserve"> iebildums</w:t>
            </w:r>
            <w:r>
              <w:rPr>
                <w:b/>
              </w:rPr>
              <w:t>:</w:t>
            </w:r>
          </w:p>
          <w:p w:rsidRPr="0005151D" w:rsidR="0005151D" w:rsidP="0005151D" w:rsidRDefault="0005151D">
            <w:pPr>
              <w:numPr>
                <w:ilvl w:val="0"/>
                <w:numId w:val="13"/>
              </w:numPr>
              <w:ind w:left="31"/>
              <w:jc w:val="both"/>
            </w:pPr>
            <w:r w:rsidRPr="0005151D">
              <w:t xml:space="preserve">Lai veiktu valsts autoceļu pārvaldības formas maiņu, Satiksmes ministrija sadarbībā ar VAS “Latvijas Valsts ceļi” ir izstrādājusi kritērijus, lai identificētu optimālāko turpmāko stratēģiju, nosakot to, vai konkrētais valsts autoceļš ir saglabājams valsts īpašumā un uzturēšanā, vai arī tā īpašumtiesības un/vai uzturēšana ir nākotnē potenciāli nododama pašvaldībai. Taču šis </w:t>
            </w:r>
            <w:r w:rsidRPr="0005151D">
              <w:lastRenderedPageBreak/>
              <w:t xml:space="preserve">ziņojums ne reizi nav izskatīts Valdībā. Vēršam jūsu uzmanību uz to, ka, pārņemot  daļu  no vietējiem autoceļiem (3.9 tūkstoši km valsts vietējo autoceļu) nepieciešami vismaz 323 miljoni eiro, bet visu valsts vietējo  autoceļu sakārtošanai nepieciešami vairāk nekā 1.1 miljardi eiro. Tādējādi uzskatām, ka nav pieņemama situācija, ka bāzē valsts vietējo autoceļu sakārtošanai paredzēti 18 miljoni eiro, pie finanšu nepieciešamības 130 miljoni eiro gadā, netiek norādīts iespējamais finanšu avots. Satiksmes ministrijas piedāvātais risinājums ir izvērtēts tikai pēc autoceļu intensitātes rādītājiem, neizvērtējot autoceļu funkcionālo nozīmi, tas  nekādā veidā netiek saistīts ar Izglītības reformu  un pašvaldību Administratīvi teritoriālo reformu. Diemžēl, veikt korektu izvērtējumu traucē arī nepilnīgās “Jāņa sēta” izveidotās kartes, kur nereti pašvaldībām nododamo ceļu sarakstā ir ietverti arī tie autoceļi, pa kuriem pārvietojas sabiedriskais </w:t>
            </w:r>
            <w:r w:rsidRPr="0005151D">
              <w:lastRenderedPageBreak/>
              <w:t xml:space="preserve">transports vai notiek skolēnu pārvadājumi, par autoceļu tehnisko stāvokļa izvērtējumu nemaz nerunājot. Papildus vēršam uzmanību, ka izvērtējums tiek balstīts uz 2016. gada datiem un tas būtu jāaktualizē, ievērojot jau iepriekš izteiktos LPS argumentus. </w:t>
            </w:r>
          </w:p>
          <w:p w:rsidRPr="0005151D" w:rsidR="0005151D" w:rsidP="0005151D" w:rsidRDefault="0005151D">
            <w:pPr>
              <w:ind w:left="31"/>
              <w:jc w:val="both"/>
            </w:pPr>
            <w:r w:rsidRPr="0005151D">
              <w:t xml:space="preserve">Informējam, ka Latvijas Pašvaldību savienība un biedrība Latvijas Ceļu  Būvētājs pašlaik veic pašvaldību aptauju par neatliekamiem reģionālo  autoceļu remontiem, kā arī par vietējiem valsts autoceļiem, kas pēc klasifikācijas šobrīd nav iekļauti valsts reģionālo ceļu reģistrā, bet praksē par tādiem ir kļuvuši  kopš Latvijas valstiskuma atjaunošanas. Provizoriskie dati norāda, ka 2/3 pašvaldībās jāsakārto vairāk nekā 1700 km valsts reģionālie un vietējie autoceļi. Ņemot vērā iepriekš minēto, kategoriski iebilstam pret protokollēmuma projektu, kas paredz atzīt Ministru kabineta 2016.gada </w:t>
            </w:r>
            <w:r w:rsidRPr="0005151D">
              <w:lastRenderedPageBreak/>
              <w:t>20.decembra sēdes protokollēmuma (prot. Nr.69, 82.§) 3.punktā doto uzdevumu par aktualitāti zaudējušu. Uzskatām, ka Satiksmes ministrijas vienīgais  arguments, ka Latvijas Republikas Saeima 2019.gada 21.marta sēdē ir nolēmusi turpināt 1998.gadā iesākto teritoriālo reformu un to pabeigt līdz 2021.gadam, ka rezultātā tikšot izveidotas ekonomiski attīstītas administratīvās teritorijas ar vietējām pašvaldībām, kas spēj nodrošināt tām likumos noteikto autonomo funkciju izpildi salīdzināmā kvalitātē, ir klaji bezatbildīgs, jo tam nav nekāda ekonomiska pamatojuma.</w:t>
            </w:r>
          </w:p>
          <w:p w:rsidRPr="00C13A10" w:rsidR="006D673E" w:rsidP="0005151D" w:rsidRDefault="006D673E">
            <w:pPr>
              <w:jc w:val="both"/>
            </w:pPr>
          </w:p>
        </w:tc>
        <w:tc>
          <w:tcPr>
            <w:tcW w:w="2977" w:type="dxa"/>
            <w:tcBorders>
              <w:top w:val="single" w:color="000000" w:sz="6" w:space="0"/>
              <w:left w:val="single" w:color="000000" w:sz="6" w:space="0"/>
              <w:bottom w:val="single" w:color="000000" w:sz="6" w:space="0"/>
              <w:right w:val="single" w:color="000000" w:sz="6" w:space="0"/>
            </w:tcBorders>
          </w:tcPr>
          <w:p w:rsidRPr="00C13A10" w:rsidR="006D673E" w:rsidP="0005151D" w:rsidRDefault="0005151D">
            <w:pPr>
              <w:pStyle w:val="naisc"/>
              <w:spacing w:before="0" w:after="0"/>
              <w:jc w:val="both"/>
            </w:pPr>
            <w:r w:rsidRPr="0005151D">
              <w:rPr>
                <w:b/>
              </w:rPr>
              <w:lastRenderedPageBreak/>
              <w:t>Latvijas pašvaldību savienības iebildums</w:t>
            </w:r>
            <w:r w:rsidR="009432BB">
              <w:rPr>
                <w:b/>
              </w:rPr>
              <w:t xml:space="preserve"> </w:t>
            </w:r>
            <w:r w:rsidRPr="00E053F4" w:rsidR="006D673E">
              <w:rPr>
                <w:b/>
              </w:rPr>
              <w:t>nav ņemts vērā</w:t>
            </w:r>
            <w:r w:rsidRPr="00C13A10" w:rsidR="006D673E">
              <w:t xml:space="preserve">, jo </w:t>
            </w:r>
            <w:r w:rsidRPr="0005151D">
              <w:t xml:space="preserve">Latvijas Republikas Saeima 2019.gada 21.marta sēdē nolēma turpināt 1998.gadā iesākto teritoriālo reformu un līdz 2021.gadam izveidot ekonomiski attīstīties spējīgas administratīvās teritorijas ar vietējām pašvaldībām, kas spēj nodrošināt tām likumos noteikto autonomo funkciju izpildi salīdzināmā kvalitātē un pieejamībā un sniedz iedzīvotājiem kvalitatīvus </w:t>
            </w:r>
            <w:r w:rsidRPr="0005151D">
              <w:lastRenderedPageBreak/>
              <w:t>pakalpojumus par samērīgām izmaksām.  Ņemot vērā minēto, Satiksmes ministrija</w:t>
            </w:r>
            <w:r>
              <w:t xml:space="preserve"> uzskata, ka </w:t>
            </w:r>
            <w:r w:rsidRPr="0005151D">
              <w:t>2018.gada 13.septembrī iesniegtais precizētais informatīvais ziņojums</w:t>
            </w:r>
            <w:r>
              <w:t xml:space="preserve"> </w:t>
            </w:r>
            <w:r w:rsidRPr="0005151D">
              <w:t>par esošo ceļu tīkla izvērtējumu ir zaudējis aktualitāti.</w:t>
            </w:r>
          </w:p>
        </w:tc>
        <w:tc>
          <w:tcPr>
            <w:tcW w:w="1701" w:type="dxa"/>
            <w:tcBorders>
              <w:top w:val="single" w:color="auto" w:sz="4" w:space="0"/>
              <w:left w:val="single" w:color="auto" w:sz="4" w:space="0"/>
              <w:bottom w:val="single" w:color="auto" w:sz="4" w:space="0"/>
              <w:right w:val="single" w:color="auto" w:sz="4" w:space="0"/>
            </w:tcBorders>
          </w:tcPr>
          <w:p w:rsidRPr="00C13A10" w:rsidR="006D673E" w:rsidP="008A36C9" w:rsidRDefault="006D673E">
            <w:pPr>
              <w:jc w:val="center"/>
            </w:pPr>
          </w:p>
        </w:tc>
        <w:tc>
          <w:tcPr>
            <w:tcW w:w="2678" w:type="dxa"/>
            <w:tcBorders>
              <w:top w:val="single" w:color="auto" w:sz="4" w:space="0"/>
              <w:left w:val="single" w:color="auto" w:sz="4" w:space="0"/>
              <w:bottom w:val="single" w:color="auto" w:sz="4" w:space="0"/>
            </w:tcBorders>
          </w:tcPr>
          <w:p w:rsidR="00EB7C67" w:rsidP="008965E1" w:rsidRDefault="00EB7C67">
            <w:pPr>
              <w:jc w:val="both"/>
            </w:pPr>
            <w:r w:rsidRPr="00EB7C67">
              <w:t>Ministru kabineta sēdes protokollēmums:</w:t>
            </w:r>
          </w:p>
          <w:p w:rsidRPr="00C13A10" w:rsidR="006D673E" w:rsidP="008965E1" w:rsidRDefault="008965E1">
            <w:pPr>
              <w:jc w:val="both"/>
            </w:pPr>
            <w:r w:rsidRPr="008965E1">
              <w:t>Ņemot vērā iesniegto informāciju, atzīt Ministru kabineta 2016.gada 20.decembra sēdes protokollēmuma (prot. Nr.69, 82.§) “Informatīvais ziņojums par autoceļu finansēšanas modeli un Valsts autoceļu sakārtošanas programmu 2014.-2023.gadam un atbildes vēstule Saeimas Mandātu, ētikas un iesniegumu komisijai” 3.punktā</w:t>
            </w:r>
            <w:r w:rsidR="00A31228">
              <w:t xml:space="preserve"> un 8. punktā</w:t>
            </w:r>
            <w:r w:rsidRPr="008965E1">
              <w:t xml:space="preserve"> </w:t>
            </w:r>
            <w:r w:rsidRPr="008965E1">
              <w:lastRenderedPageBreak/>
              <w:t>doto uzdevumu par aktualitāti zaudējušu.</w:t>
            </w:r>
          </w:p>
        </w:tc>
      </w:tr>
      <w:tr w:rsidRPr="00C13A10" w:rsidR="00EB7C67" w:rsidTr="00BF6B50">
        <w:tc>
          <w:tcPr>
            <w:tcW w:w="708" w:type="dxa"/>
            <w:tcBorders>
              <w:top w:val="single" w:color="000000" w:sz="6" w:space="0"/>
              <w:left w:val="single" w:color="000000" w:sz="6" w:space="0"/>
              <w:bottom w:val="single" w:color="000000" w:sz="6" w:space="0"/>
              <w:right w:val="single" w:color="000000" w:sz="6" w:space="0"/>
            </w:tcBorders>
          </w:tcPr>
          <w:p w:rsidRPr="00C13A10" w:rsidR="00EB7C67" w:rsidP="00EB7C67" w:rsidRDefault="00EB7C67">
            <w:pPr>
              <w:pStyle w:val="naisc"/>
              <w:numPr>
                <w:ilvl w:val="0"/>
                <w:numId w:val="13"/>
              </w:numPr>
              <w:spacing w:before="0" w:after="0"/>
            </w:pPr>
          </w:p>
        </w:tc>
        <w:tc>
          <w:tcPr>
            <w:tcW w:w="3086" w:type="dxa"/>
            <w:tcBorders>
              <w:top w:val="single" w:color="000000" w:sz="6" w:space="0"/>
              <w:left w:val="single" w:color="000000" w:sz="6" w:space="0"/>
              <w:bottom w:val="single" w:color="000000" w:sz="6" w:space="0"/>
              <w:right w:val="single" w:color="000000" w:sz="6" w:space="0"/>
            </w:tcBorders>
          </w:tcPr>
          <w:p w:rsidRPr="006934A2" w:rsidR="006934A2" w:rsidP="006934A2" w:rsidRDefault="006934A2">
            <w:pPr>
              <w:pStyle w:val="NoSpacing"/>
              <w:ind w:firstLine="147"/>
              <w:jc w:val="both"/>
              <w:rPr>
                <w:sz w:val="24"/>
                <w:szCs w:val="24"/>
              </w:rPr>
            </w:pPr>
            <w:r w:rsidRPr="006934A2">
              <w:rPr>
                <w:sz w:val="24"/>
                <w:szCs w:val="24"/>
              </w:rPr>
              <w:t>Ministru kabineta sēdes protokollēmums:</w:t>
            </w:r>
          </w:p>
          <w:p w:rsidRPr="0005151D" w:rsidR="00EB7C67" w:rsidP="006934A2" w:rsidRDefault="006934A2">
            <w:pPr>
              <w:pStyle w:val="NoSpacing"/>
              <w:ind w:firstLine="147"/>
              <w:jc w:val="both"/>
              <w:rPr>
                <w:sz w:val="24"/>
                <w:szCs w:val="24"/>
              </w:rPr>
            </w:pPr>
            <w:r w:rsidRPr="006934A2">
              <w:rPr>
                <w:sz w:val="24"/>
                <w:szCs w:val="24"/>
              </w:rPr>
              <w:t>Ņemot vērā iesniegto informāciju, atzīt Ministru kabineta 2016.gada 20.decembra sēdes protokollēmuma (prot. Nr.69, 82.§) “Informatīvais ziņojums par autoceļu finansēšanas modeli un Valsts autoceļu sakārtošanas programmu 2014.-</w:t>
            </w:r>
            <w:r w:rsidRPr="006934A2">
              <w:rPr>
                <w:sz w:val="24"/>
                <w:szCs w:val="24"/>
              </w:rPr>
              <w:lastRenderedPageBreak/>
              <w:t>2023.gadam un atbildes vēstule Saeimas Mandātu, ētikas un iesniegumu komisijai” 3.punktā un 8. punktā doto uzdevumu par aktualitāti zaudējušu.</w:t>
            </w:r>
          </w:p>
        </w:tc>
        <w:tc>
          <w:tcPr>
            <w:tcW w:w="3118" w:type="dxa"/>
            <w:tcBorders>
              <w:top w:val="single" w:color="000000" w:sz="6" w:space="0"/>
              <w:left w:val="single" w:color="000000" w:sz="6" w:space="0"/>
              <w:bottom w:val="single" w:color="000000" w:sz="6" w:space="0"/>
              <w:right w:val="single" w:color="000000" w:sz="6" w:space="0"/>
            </w:tcBorders>
          </w:tcPr>
          <w:p w:rsidR="00EB7C67" w:rsidP="006D673E" w:rsidRDefault="006934A2">
            <w:pPr>
              <w:jc w:val="both"/>
              <w:rPr>
                <w:b/>
              </w:rPr>
            </w:pPr>
            <w:r w:rsidRPr="006934A2">
              <w:rPr>
                <w:b/>
              </w:rPr>
              <w:lastRenderedPageBreak/>
              <w:t>Latvijas pašvaldību savienības iebildums:</w:t>
            </w:r>
          </w:p>
          <w:p w:rsidRPr="006934A2" w:rsidR="006934A2" w:rsidP="006D673E" w:rsidRDefault="006934A2">
            <w:pPr>
              <w:jc w:val="both"/>
            </w:pPr>
            <w:r w:rsidRPr="006934A2">
              <w:t xml:space="preserve">Vēršam jūsu uzmanību uz to, ka izbeidzoties ES fondu finansējumam 2020. gadā, Satiksmes ministrija vismaz publiski nav piedāvājusi nekādu vīziju kā nodrošināt ilgtspējīgu autoceļu finansēšanas modeli ne tuvākā, ne tālākā termiņā. Arguments, ka “provizoriski </w:t>
            </w:r>
            <w:r w:rsidRPr="006934A2">
              <w:lastRenderedPageBreak/>
              <w:t>ir zināma arī 2020.-2022.gada Valsts budžeta programmas 23.00.00 “Valsts autoceļu fonds” ieņēmumu bāze, kas neparedz būtisku finansējuma palielināšanu, kā arī 2020.gadā beidzas autoceļu atjaunošanas Eiropas fondu līdzfinansējums un līdz ar to papildu finansējuma piešķiršana autoceļu atjaunošanai un uzturēšanai papildus valsts budžeta piešķirtajam finansējumam nav paredzēta” -  neliecina par ministrijas gatavību nodrošināt ilgtspējīgu autoceļu finansēšanas modeli. Ņemot vērā iepriekšminēto, LPS uzskata, ka saistībā ar “Informatīvo ziņojumu par autoceļu finansēšanas modeli un Valsts autoceļu sakārtošanas programmu 2014.-2023. gadam un atbildes vēstuli Saeimas Mandātu, ētikas un iesniegumu komisijai” 3.punktā un 8.punktā Valdības dotie uzdevumi ir nevis atzīstami par aktualitāti zaudējušiem, bet jāaktualizē un jāsagatavo izskatīšanai Valdības sēdē iespējami īsā laikā.</w:t>
            </w:r>
          </w:p>
        </w:tc>
        <w:tc>
          <w:tcPr>
            <w:tcW w:w="2977" w:type="dxa"/>
            <w:tcBorders>
              <w:top w:val="single" w:color="000000" w:sz="6" w:space="0"/>
              <w:left w:val="single" w:color="000000" w:sz="6" w:space="0"/>
              <w:bottom w:val="single" w:color="000000" w:sz="6" w:space="0"/>
              <w:right w:val="single" w:color="000000" w:sz="6" w:space="0"/>
            </w:tcBorders>
          </w:tcPr>
          <w:p w:rsidRPr="0005151D" w:rsidR="00EB7C67" w:rsidP="00E053F4" w:rsidRDefault="009432BB">
            <w:pPr>
              <w:pStyle w:val="naisc"/>
              <w:spacing w:before="0" w:after="0"/>
              <w:jc w:val="both"/>
              <w:rPr>
                <w:b/>
              </w:rPr>
            </w:pPr>
            <w:r w:rsidRPr="009432BB">
              <w:rPr>
                <w:b/>
              </w:rPr>
              <w:lastRenderedPageBreak/>
              <w:t>Latvijas pašvaldību savienības iebildums nav ņemts vērā,</w:t>
            </w:r>
            <w:r w:rsidRPr="009432BB">
              <w:t xml:space="preserve"> jo</w:t>
            </w:r>
            <w:r w:rsidR="001C691D">
              <w:t xml:space="preserve"> </w:t>
            </w:r>
            <w:r w:rsidR="00E053F4">
              <w:t>v</w:t>
            </w:r>
            <w:r w:rsidRPr="00E053F4" w:rsidR="00E053F4">
              <w:t xml:space="preserve">alsts budžeta programmas 23.00.00 “Valsts autoceļu fonds” finansējums 2019.gadā ir noteikts, arī provizoriski ir zināma 2020.-2022.gada Valsts budžeta programmas 23.00.00 “Valsts autoceļu fonds” ieņēmumu bāze, kas </w:t>
            </w:r>
            <w:r w:rsidRPr="00E053F4" w:rsidR="00E053F4">
              <w:lastRenderedPageBreak/>
              <w:t>neparedz būtisku finansējuma palielināšanu, kā arī 2020.gadā beidzas autoceļu atjaunošanas Eiropas fondu līdzfinansējums. Līdz ar to, papildu finansējuma piešķiršana autoceļu atjaunošanai un uzturēšanai papildus valsts budžeta piešķirtajam finansējumam nav paredzēta.</w:t>
            </w:r>
          </w:p>
        </w:tc>
        <w:tc>
          <w:tcPr>
            <w:tcW w:w="1701" w:type="dxa"/>
            <w:tcBorders>
              <w:top w:val="single" w:color="auto" w:sz="4" w:space="0"/>
              <w:left w:val="single" w:color="auto" w:sz="4" w:space="0"/>
              <w:bottom w:val="single" w:color="auto" w:sz="4" w:space="0"/>
              <w:right w:val="single" w:color="auto" w:sz="4" w:space="0"/>
            </w:tcBorders>
          </w:tcPr>
          <w:p w:rsidRPr="00C13A10" w:rsidR="00EB7C67" w:rsidP="008A36C9" w:rsidRDefault="00EB7C67">
            <w:pPr>
              <w:jc w:val="center"/>
            </w:pPr>
          </w:p>
        </w:tc>
        <w:tc>
          <w:tcPr>
            <w:tcW w:w="2678" w:type="dxa"/>
            <w:tcBorders>
              <w:top w:val="single" w:color="auto" w:sz="4" w:space="0"/>
              <w:left w:val="single" w:color="auto" w:sz="4" w:space="0"/>
              <w:bottom w:val="single" w:color="auto" w:sz="4" w:space="0"/>
            </w:tcBorders>
          </w:tcPr>
          <w:p w:rsidR="006934A2" w:rsidP="006934A2" w:rsidRDefault="006934A2">
            <w:pPr>
              <w:jc w:val="both"/>
            </w:pPr>
            <w:r>
              <w:t>Ministru kabineta sēdes protokollēmums:</w:t>
            </w:r>
          </w:p>
          <w:p w:rsidRPr="008965E1" w:rsidR="00EB7C67" w:rsidP="006934A2" w:rsidRDefault="006934A2">
            <w:pPr>
              <w:jc w:val="both"/>
            </w:pPr>
            <w:r>
              <w:t xml:space="preserve">Ņemot vērā iesniegto informāciju, atzīt Ministru kabineta 2016.gada 20.decembra sēdes protokollēmuma (prot. Nr.69, 82.§) “Informatīvais ziņojums par autoceļu finansēšanas modeli un Valsts autoceļu sakārtošanas </w:t>
            </w:r>
            <w:r>
              <w:lastRenderedPageBreak/>
              <w:t>programmu 2014.-2023.gadam un atbildes vēstule Saeimas Mandātu, ētikas un iesniegumu komisijai” 3.punktā un 8. punktā doto uzdevumu par aktualitāti zaudējušu.</w:t>
            </w:r>
          </w:p>
        </w:tc>
      </w:tr>
    </w:tbl>
    <w:p w:rsidRPr="00C13A10" w:rsidR="007B4C0F" w:rsidP="007B4C0F" w:rsidRDefault="007B4C0F">
      <w:pPr>
        <w:pStyle w:val="naisf"/>
        <w:spacing w:before="0" w:after="0"/>
        <w:ind w:firstLine="0"/>
      </w:pPr>
    </w:p>
    <w:p w:rsidRPr="00C13A10" w:rsidR="005D67F7" w:rsidP="005D67F7" w:rsidRDefault="005D67F7">
      <w:pPr>
        <w:pStyle w:val="naisf"/>
        <w:spacing w:before="0" w:after="0"/>
        <w:ind w:firstLine="0"/>
        <w:rPr>
          <w:b/>
        </w:rPr>
      </w:pPr>
      <w:r w:rsidRPr="00C13A10">
        <w:rPr>
          <w:b/>
        </w:rPr>
        <w:t>Informācija par starpministriju (starpinstitūciju) sanāksmi vai elektronisko saskaņošanu</w:t>
      </w:r>
    </w:p>
    <w:p w:rsidRPr="00C13A10" w:rsidR="005D67F7" w:rsidP="005D67F7" w:rsidRDefault="005D67F7">
      <w:pPr>
        <w:pStyle w:val="naisf"/>
        <w:spacing w:before="0" w:after="0"/>
        <w:ind w:firstLine="0"/>
        <w:rPr>
          <w:b/>
        </w:rPr>
      </w:pPr>
    </w:p>
    <w:tbl>
      <w:tblPr>
        <w:tblW w:w="15134" w:type="dxa"/>
        <w:tblLook w:val="00A0" w:firstRow="1" w:lastRow="0" w:firstColumn="1" w:lastColumn="0" w:noHBand="0" w:noVBand="0"/>
      </w:tblPr>
      <w:tblGrid>
        <w:gridCol w:w="6174"/>
        <w:gridCol w:w="350"/>
        <w:gridCol w:w="5633"/>
        <w:gridCol w:w="2977"/>
      </w:tblGrid>
      <w:tr w:rsidRPr="00C13A10" w:rsidR="007B4C0F" w:rsidTr="003044ED">
        <w:tc>
          <w:tcPr>
            <w:tcW w:w="6174" w:type="dxa"/>
          </w:tcPr>
          <w:p w:rsidRPr="00C13A10" w:rsidR="007B4C0F" w:rsidP="003044ED" w:rsidRDefault="005D67F7">
            <w:pPr>
              <w:pStyle w:val="naisf"/>
              <w:spacing w:before="0" w:after="0"/>
              <w:ind w:firstLine="0"/>
            </w:pPr>
            <w:r w:rsidRPr="00C13A10">
              <w:t>D</w:t>
            </w:r>
            <w:r w:rsidRPr="00C13A10" w:rsidR="007B4C0F">
              <w:t>atums</w:t>
            </w:r>
            <w:r w:rsidR="00395F94">
              <w:t xml:space="preserve"> </w:t>
            </w:r>
          </w:p>
        </w:tc>
        <w:tc>
          <w:tcPr>
            <w:tcW w:w="8960" w:type="dxa"/>
            <w:gridSpan w:val="3"/>
          </w:tcPr>
          <w:p w:rsidRPr="00C13A10" w:rsidR="007B4C0F" w:rsidP="009428F4" w:rsidRDefault="007B4C0F">
            <w:pPr>
              <w:pStyle w:val="NormalWeb"/>
              <w:spacing w:before="0" w:beforeAutospacing="0" w:after="0" w:afterAutospacing="0"/>
              <w:ind w:firstLine="720"/>
            </w:pPr>
          </w:p>
        </w:tc>
      </w:tr>
      <w:tr w:rsidRPr="00C13A10" w:rsidR="003C27A2" w:rsidTr="003044ED">
        <w:tc>
          <w:tcPr>
            <w:tcW w:w="6174" w:type="dxa"/>
          </w:tcPr>
          <w:p w:rsidRPr="00C13A10" w:rsidR="003C27A2" w:rsidP="009428F4" w:rsidRDefault="003C27A2">
            <w:pPr>
              <w:pStyle w:val="naisf"/>
              <w:spacing w:before="0" w:after="0"/>
              <w:ind w:firstLine="0"/>
            </w:pPr>
          </w:p>
        </w:tc>
        <w:tc>
          <w:tcPr>
            <w:tcW w:w="8960" w:type="dxa"/>
            <w:gridSpan w:val="3"/>
          </w:tcPr>
          <w:p w:rsidRPr="00C13A10" w:rsidR="003C27A2" w:rsidP="009428F4" w:rsidRDefault="003C27A2">
            <w:pPr>
              <w:pStyle w:val="NormalWeb"/>
              <w:spacing w:before="0" w:beforeAutospacing="0" w:after="0" w:afterAutospacing="0"/>
              <w:ind w:firstLine="720"/>
            </w:pPr>
          </w:p>
        </w:tc>
      </w:tr>
      <w:tr w:rsidRPr="00C13A10" w:rsidR="007B4C0F" w:rsidTr="003044ED">
        <w:tc>
          <w:tcPr>
            <w:tcW w:w="6174" w:type="dxa"/>
          </w:tcPr>
          <w:p w:rsidRPr="00C13A10" w:rsidR="007B4C0F" w:rsidP="009428F4" w:rsidRDefault="00365CC0">
            <w:pPr>
              <w:pStyle w:val="naiskr"/>
              <w:spacing w:before="0" w:after="0"/>
            </w:pPr>
            <w:r w:rsidRPr="00C13A10">
              <w:t>Saskaņošanas dalībnieki</w:t>
            </w:r>
          </w:p>
        </w:tc>
        <w:tc>
          <w:tcPr>
            <w:tcW w:w="8960" w:type="dxa"/>
            <w:gridSpan w:val="3"/>
          </w:tcPr>
          <w:p w:rsidRPr="00C13A10" w:rsidR="007B4C0F" w:rsidP="00F407F7" w:rsidRDefault="002B5F55">
            <w:pPr>
              <w:pStyle w:val="NormalWeb"/>
              <w:ind w:firstLine="720"/>
            </w:pPr>
            <w:r>
              <w:t>Tieslietu ministrija, Finanšu ministrija</w:t>
            </w:r>
            <w:r w:rsidR="0005151D">
              <w:t xml:space="preserve">, </w:t>
            </w:r>
            <w:r w:rsidR="009A12FF">
              <w:t>Vides aizsardzības un reģionālās attīstības lietu ministrija, Latvijas Pašvaldību savienība</w:t>
            </w:r>
          </w:p>
        </w:tc>
      </w:tr>
      <w:tr w:rsidRPr="00C13A10" w:rsidR="007B4C0F" w:rsidTr="003044ED">
        <w:trPr>
          <w:trHeight w:val="285"/>
        </w:trPr>
        <w:tc>
          <w:tcPr>
            <w:tcW w:w="6524" w:type="dxa"/>
            <w:gridSpan w:val="2"/>
          </w:tcPr>
          <w:p w:rsidR="009428F4" w:rsidP="009428F4" w:rsidRDefault="009428F4">
            <w:pPr>
              <w:pStyle w:val="naiskr"/>
              <w:spacing w:before="0" w:after="0"/>
            </w:pPr>
          </w:p>
          <w:p w:rsidRPr="00C13A10" w:rsidR="007B4C0F" w:rsidP="009428F4" w:rsidRDefault="00365CC0">
            <w:pPr>
              <w:pStyle w:val="naiskr"/>
              <w:spacing w:before="0" w:after="0"/>
            </w:pPr>
            <w:r w:rsidRPr="00C13A10">
              <w:t xml:space="preserve">Saskaņošanas dalībnieki </w:t>
            </w:r>
            <w:r w:rsidRPr="00C13A10" w:rsidR="007B4C0F">
              <w:t>izskatīja</w:t>
            </w:r>
            <w:r w:rsidRPr="00C13A10" w:rsidR="005D67F7">
              <w:t xml:space="preserve"> šādu ministriju </w:t>
            </w:r>
            <w:r w:rsidRPr="00C13A10" w:rsidR="003E4C3F">
              <w:t>(c</w:t>
            </w:r>
            <w:r w:rsidRPr="00C13A10" w:rsidR="005D67F7">
              <w:t>itu institūciju</w:t>
            </w:r>
            <w:r w:rsidRPr="00C13A10" w:rsidR="003E4C3F">
              <w:t>)</w:t>
            </w:r>
            <w:r w:rsidRPr="00C13A10" w:rsidR="005D67F7">
              <w:t xml:space="preserve"> iebildumus</w:t>
            </w:r>
          </w:p>
        </w:tc>
        <w:tc>
          <w:tcPr>
            <w:tcW w:w="5633" w:type="dxa"/>
          </w:tcPr>
          <w:p w:rsidR="007B4C0F" w:rsidP="009428F4" w:rsidRDefault="007B4C0F">
            <w:pPr>
              <w:pStyle w:val="naiskr"/>
              <w:spacing w:before="0" w:after="0"/>
              <w:ind w:firstLine="720"/>
            </w:pPr>
          </w:p>
          <w:p w:rsidRPr="00C13A10" w:rsidR="009A466E" w:rsidP="003044ED" w:rsidRDefault="00320BBF">
            <w:pPr>
              <w:pStyle w:val="naiskr"/>
              <w:spacing w:before="0" w:after="0"/>
              <w:ind w:right="-3203"/>
            </w:pPr>
            <w:r w:rsidRPr="00320BBF">
              <w:t>Latvijas Pašvaldību savienība</w:t>
            </w:r>
          </w:p>
        </w:tc>
        <w:tc>
          <w:tcPr>
            <w:tcW w:w="2977" w:type="dxa"/>
          </w:tcPr>
          <w:p w:rsidRPr="00C13A10" w:rsidR="007B4C0F" w:rsidP="009428F4" w:rsidRDefault="007B4C0F">
            <w:pPr>
              <w:pStyle w:val="naiskr"/>
              <w:spacing w:before="0" w:after="0"/>
              <w:ind w:firstLine="12"/>
            </w:pPr>
          </w:p>
        </w:tc>
      </w:tr>
      <w:tr w:rsidRPr="00C13A10" w:rsidR="003C27A2" w:rsidTr="003044ED">
        <w:trPr>
          <w:trHeight w:val="465"/>
        </w:trPr>
        <w:tc>
          <w:tcPr>
            <w:tcW w:w="6524" w:type="dxa"/>
            <w:gridSpan w:val="2"/>
          </w:tcPr>
          <w:p w:rsidRPr="00C13A10" w:rsidR="003C27A2" w:rsidP="009428F4" w:rsidRDefault="003C27A2">
            <w:pPr>
              <w:pStyle w:val="naiskr"/>
              <w:spacing w:before="0" w:after="0"/>
              <w:ind w:firstLine="720"/>
            </w:pPr>
            <w:r w:rsidRPr="00C13A10">
              <w:t>  </w:t>
            </w:r>
          </w:p>
        </w:tc>
        <w:tc>
          <w:tcPr>
            <w:tcW w:w="8610" w:type="dxa"/>
            <w:gridSpan w:val="2"/>
            <w:tcBorders>
              <w:top w:val="single" w:color="000000" w:sz="6" w:space="0"/>
              <w:bottom w:val="single" w:color="000000" w:sz="6" w:space="0"/>
            </w:tcBorders>
          </w:tcPr>
          <w:p w:rsidRPr="00C13A10" w:rsidR="003C27A2" w:rsidP="009428F4" w:rsidRDefault="003C27A2">
            <w:pPr>
              <w:pStyle w:val="NormalWeb"/>
              <w:spacing w:before="0" w:beforeAutospacing="0" w:after="0" w:afterAutospacing="0"/>
            </w:pPr>
          </w:p>
        </w:tc>
      </w:tr>
      <w:tr w:rsidRPr="00C13A10" w:rsidR="007B4C0F" w:rsidTr="003044ED">
        <w:tc>
          <w:tcPr>
            <w:tcW w:w="6524" w:type="dxa"/>
            <w:gridSpan w:val="2"/>
          </w:tcPr>
          <w:p w:rsidRPr="00C13A10" w:rsidR="007B4C0F" w:rsidP="0036160E" w:rsidRDefault="007B4C0F">
            <w:pPr>
              <w:pStyle w:val="naiskr"/>
              <w:spacing w:before="0" w:after="0"/>
            </w:pPr>
            <w:r w:rsidRPr="00C13A10">
              <w:t>Ministrijas (citas institūcijas), kuras nav ieradušās uz sanāksmi vai kuras nav atbildējušas uz uzaicinājumu piedalīties elektroniskajā saskaņošanā</w:t>
            </w:r>
          </w:p>
        </w:tc>
        <w:tc>
          <w:tcPr>
            <w:tcW w:w="8610" w:type="dxa"/>
            <w:gridSpan w:val="2"/>
          </w:tcPr>
          <w:p w:rsidRPr="00C13A10" w:rsidR="007B4C0F" w:rsidP="0036160E" w:rsidRDefault="007B4C0F">
            <w:pPr>
              <w:pStyle w:val="naiskr"/>
              <w:spacing w:before="0" w:after="0"/>
              <w:ind w:firstLine="720"/>
            </w:pPr>
          </w:p>
        </w:tc>
      </w:tr>
      <w:tr w:rsidRPr="00C13A10" w:rsidR="007B4C0F" w:rsidTr="003044ED">
        <w:tc>
          <w:tcPr>
            <w:tcW w:w="6524" w:type="dxa"/>
            <w:gridSpan w:val="2"/>
          </w:tcPr>
          <w:p w:rsidRPr="00C13A10" w:rsidR="007B4C0F" w:rsidP="0036160E" w:rsidRDefault="007B4C0F">
            <w:pPr>
              <w:pStyle w:val="naiskr"/>
              <w:spacing w:before="0" w:after="0"/>
              <w:ind w:firstLine="720"/>
            </w:pPr>
            <w:r w:rsidRPr="00C13A10">
              <w:t>  </w:t>
            </w:r>
          </w:p>
        </w:tc>
        <w:tc>
          <w:tcPr>
            <w:tcW w:w="8610" w:type="dxa"/>
            <w:gridSpan w:val="2"/>
            <w:tcBorders>
              <w:top w:val="single" w:color="000000" w:sz="6" w:space="0"/>
              <w:bottom w:val="single" w:color="000000" w:sz="6" w:space="0"/>
            </w:tcBorders>
          </w:tcPr>
          <w:p w:rsidRPr="00C13A10" w:rsidR="007B4C0F" w:rsidP="0036160E" w:rsidRDefault="007B4C0F">
            <w:pPr>
              <w:pStyle w:val="naiskr"/>
              <w:spacing w:before="0" w:after="0"/>
              <w:ind w:firstLine="720"/>
            </w:pPr>
          </w:p>
        </w:tc>
      </w:tr>
      <w:tr w:rsidRPr="00C13A10" w:rsidR="007B4C0F" w:rsidTr="003044ED">
        <w:tc>
          <w:tcPr>
            <w:tcW w:w="6524" w:type="dxa"/>
            <w:gridSpan w:val="2"/>
          </w:tcPr>
          <w:p w:rsidRPr="00C13A10" w:rsidR="007B4C0F" w:rsidP="0036160E" w:rsidRDefault="007B4C0F">
            <w:pPr>
              <w:pStyle w:val="naiskr"/>
              <w:spacing w:before="0" w:after="0"/>
              <w:ind w:firstLine="720"/>
            </w:pPr>
            <w:r w:rsidRPr="00C13A10">
              <w:t>  </w:t>
            </w:r>
          </w:p>
        </w:tc>
        <w:tc>
          <w:tcPr>
            <w:tcW w:w="8610" w:type="dxa"/>
            <w:gridSpan w:val="2"/>
            <w:tcBorders>
              <w:bottom w:val="single" w:color="000000" w:sz="6" w:space="0"/>
            </w:tcBorders>
          </w:tcPr>
          <w:p w:rsidRPr="00C13A10" w:rsidR="007B4C0F" w:rsidP="0036160E" w:rsidRDefault="007B4C0F">
            <w:pPr>
              <w:pStyle w:val="naiskr"/>
              <w:spacing w:before="0" w:after="0"/>
              <w:ind w:firstLine="720"/>
            </w:pPr>
          </w:p>
        </w:tc>
      </w:tr>
    </w:tbl>
    <w:p w:rsidRPr="00C13A10" w:rsidR="00683081" w:rsidP="00683081" w:rsidRDefault="00683081">
      <w:pPr>
        <w:pStyle w:val="naisf"/>
        <w:spacing w:before="0" w:after="0"/>
        <w:ind w:firstLine="720"/>
      </w:pPr>
    </w:p>
    <w:p w:rsidRPr="00C13A10" w:rsidR="007B4C0F" w:rsidP="00184479" w:rsidRDefault="007B4C0F">
      <w:pPr>
        <w:pStyle w:val="naisf"/>
        <w:spacing w:before="0" w:after="0"/>
        <w:ind w:firstLine="0"/>
        <w:jc w:val="center"/>
        <w:rPr>
          <w:b/>
        </w:rPr>
      </w:pPr>
      <w:r w:rsidRPr="00C13A10">
        <w:rPr>
          <w:b/>
        </w:rPr>
        <w:t>II. </w:t>
      </w:r>
      <w:r w:rsidRPr="00C13A10" w:rsidR="00134188">
        <w:rPr>
          <w:b/>
        </w:rPr>
        <w:t>Jautājumi, par kuriem saskaņošanā vienošan</w:t>
      </w:r>
      <w:r w:rsidRPr="00C13A10" w:rsidR="00144622">
        <w:rPr>
          <w:b/>
        </w:rPr>
        <w:t>ā</w:t>
      </w:r>
      <w:r w:rsidRPr="00C13A10" w:rsidR="00134188">
        <w:rPr>
          <w:b/>
        </w:rPr>
        <w:t>s ir panākta</w:t>
      </w:r>
    </w:p>
    <w:p w:rsidRPr="00C13A10" w:rsidR="007B4C0F" w:rsidP="00DB7395" w:rsidRDefault="007B4C0F">
      <w:pPr>
        <w:pStyle w:val="naisf"/>
        <w:spacing w:before="0" w:after="0"/>
        <w:ind w:firstLine="720"/>
      </w:pPr>
    </w:p>
    <w:tbl>
      <w:tblPr>
        <w:tblW w:w="14142" w:type="dxa"/>
        <w:tblBorders>
          <w:top w:val="single" w:color="auto" w:sz="4" w:space="0"/>
          <w:left w:val="single" w:color="auto" w:sz="4" w:space="0"/>
          <w:bottom w:val="single" w:color="auto" w:sz="4" w:space="0"/>
          <w:right w:val="single" w:color="auto" w:sz="4" w:space="0"/>
        </w:tblBorders>
        <w:tblLayout w:type="fixed"/>
        <w:tblLook w:val="00A0" w:firstRow="1" w:lastRow="0" w:firstColumn="1" w:lastColumn="0" w:noHBand="0" w:noVBand="0"/>
      </w:tblPr>
      <w:tblGrid>
        <w:gridCol w:w="708"/>
        <w:gridCol w:w="3086"/>
        <w:gridCol w:w="4394"/>
        <w:gridCol w:w="2693"/>
        <w:gridCol w:w="3261"/>
      </w:tblGrid>
      <w:tr w:rsidRPr="00C13A10" w:rsidR="00134188" w:rsidTr="00BA799B">
        <w:tc>
          <w:tcPr>
            <w:tcW w:w="708" w:type="dxa"/>
            <w:tcBorders>
              <w:top w:val="single" w:color="000000" w:sz="6" w:space="0"/>
              <w:left w:val="single" w:color="000000" w:sz="6" w:space="0"/>
              <w:bottom w:val="single" w:color="000000" w:sz="6" w:space="0"/>
              <w:right w:val="single" w:color="000000" w:sz="6" w:space="0"/>
            </w:tcBorders>
            <w:vAlign w:val="center"/>
          </w:tcPr>
          <w:p w:rsidRPr="00C13A10" w:rsidR="00134188" w:rsidP="009623BC" w:rsidRDefault="00134188">
            <w:pPr>
              <w:pStyle w:val="naisc"/>
              <w:spacing w:before="0" w:after="0"/>
            </w:pPr>
            <w:r w:rsidRPr="00C13A10">
              <w:t>Nr. p.k.</w:t>
            </w:r>
          </w:p>
        </w:tc>
        <w:tc>
          <w:tcPr>
            <w:tcW w:w="3086" w:type="dxa"/>
            <w:tcBorders>
              <w:top w:val="single" w:color="000000" w:sz="6" w:space="0"/>
              <w:left w:val="single" w:color="000000" w:sz="6" w:space="0"/>
              <w:bottom w:val="single" w:color="000000" w:sz="6" w:space="0"/>
              <w:right w:val="single" w:color="000000" w:sz="6" w:space="0"/>
            </w:tcBorders>
            <w:vAlign w:val="center"/>
          </w:tcPr>
          <w:p w:rsidRPr="00C13A10" w:rsidR="00134188" w:rsidP="009623BC" w:rsidRDefault="00134188">
            <w:pPr>
              <w:pStyle w:val="naisc"/>
              <w:spacing w:before="0" w:after="0"/>
              <w:ind w:firstLine="12"/>
            </w:pPr>
            <w:r w:rsidRPr="00C13A10">
              <w:t>Saskaņošanai nosūtītā projekta redakcija (konkrēta punkta (panta) redakcija)</w:t>
            </w:r>
          </w:p>
        </w:tc>
        <w:tc>
          <w:tcPr>
            <w:tcW w:w="4394" w:type="dxa"/>
            <w:tcBorders>
              <w:top w:val="single" w:color="000000" w:sz="6" w:space="0"/>
              <w:left w:val="single" w:color="000000" w:sz="6" w:space="0"/>
              <w:bottom w:val="single" w:color="000000" w:sz="6" w:space="0"/>
              <w:right w:val="single" w:color="000000" w:sz="6" w:space="0"/>
            </w:tcBorders>
            <w:vAlign w:val="center"/>
          </w:tcPr>
          <w:p w:rsidRPr="00C13A10" w:rsidR="00134188" w:rsidP="009623BC" w:rsidRDefault="00134188">
            <w:pPr>
              <w:pStyle w:val="naisc"/>
              <w:spacing w:before="0" w:after="0"/>
              <w:ind w:right="3"/>
            </w:pPr>
            <w:r w:rsidRPr="00C13A10">
              <w:t>Atzinumā norādītais ministrijas (citas institūcijas) iebildums, kā arī saskaņošanā papildus izteiktais iebildums par projekta konkrēto punktu (pantu)</w:t>
            </w:r>
          </w:p>
        </w:tc>
        <w:tc>
          <w:tcPr>
            <w:tcW w:w="2693" w:type="dxa"/>
            <w:tcBorders>
              <w:top w:val="single" w:color="000000" w:sz="6" w:space="0"/>
              <w:left w:val="single" w:color="000000" w:sz="6" w:space="0"/>
              <w:bottom w:val="single" w:color="000000" w:sz="6" w:space="0"/>
              <w:right w:val="single" w:color="000000" w:sz="6" w:space="0"/>
            </w:tcBorders>
            <w:vAlign w:val="center"/>
          </w:tcPr>
          <w:p w:rsidRPr="00C13A10" w:rsidR="00134188" w:rsidP="009623BC" w:rsidRDefault="00134188">
            <w:pPr>
              <w:pStyle w:val="naisc"/>
              <w:spacing w:before="0" w:after="0"/>
              <w:ind w:firstLine="21"/>
            </w:pPr>
            <w:r w:rsidRPr="00C13A10">
              <w:t>Atbildīgās ministrijas norāde</w:t>
            </w:r>
            <w:r w:rsidRPr="00C13A10" w:rsidR="006C1C48">
              <w:t xml:space="preserve"> par to, ka </w:t>
            </w:r>
            <w:r w:rsidRPr="00C13A10">
              <w:t>iebildums ir ņemts vērā</w:t>
            </w:r>
            <w:r w:rsidRPr="00C13A10" w:rsidR="006455E7">
              <w:t>,</w:t>
            </w:r>
            <w:r w:rsidRPr="00C13A10">
              <w:t xml:space="preserve"> vai </w:t>
            </w:r>
            <w:r w:rsidRPr="00C13A10" w:rsidR="006C1C48">
              <w:t xml:space="preserve">informācija par saskaņošanā </w:t>
            </w:r>
            <w:r w:rsidRPr="00C13A10" w:rsidR="00022B0F">
              <w:t>panākto alternatīvo risinājumu</w:t>
            </w:r>
          </w:p>
        </w:tc>
        <w:tc>
          <w:tcPr>
            <w:tcW w:w="3261" w:type="dxa"/>
            <w:tcBorders>
              <w:top w:val="single" w:color="auto" w:sz="4" w:space="0"/>
              <w:left w:val="single" w:color="auto" w:sz="4" w:space="0"/>
              <w:bottom w:val="single" w:color="auto" w:sz="4" w:space="0"/>
            </w:tcBorders>
            <w:vAlign w:val="center"/>
          </w:tcPr>
          <w:p w:rsidRPr="00C13A10" w:rsidR="00134188" w:rsidP="009623BC" w:rsidRDefault="00134188">
            <w:pPr>
              <w:jc w:val="center"/>
            </w:pPr>
            <w:r w:rsidRPr="00C13A10">
              <w:t>Projekta attiecīgā punkta (panta) galīgā redakcija</w:t>
            </w:r>
          </w:p>
        </w:tc>
      </w:tr>
      <w:tr w:rsidRPr="00C13A10" w:rsidR="00134188" w:rsidTr="00BA799B">
        <w:tc>
          <w:tcPr>
            <w:tcW w:w="708" w:type="dxa"/>
            <w:tcBorders>
              <w:top w:val="single" w:color="000000" w:sz="6" w:space="0"/>
              <w:left w:val="single" w:color="000000" w:sz="6" w:space="0"/>
              <w:bottom w:val="single" w:color="000000" w:sz="6" w:space="0"/>
              <w:right w:val="single" w:color="000000" w:sz="6" w:space="0"/>
            </w:tcBorders>
          </w:tcPr>
          <w:p w:rsidRPr="00C13A10" w:rsidR="00134188" w:rsidP="006D673E" w:rsidRDefault="003B71E0">
            <w:pPr>
              <w:pStyle w:val="naisc"/>
              <w:spacing w:before="0" w:after="0"/>
            </w:pPr>
            <w:r w:rsidRPr="00C13A10">
              <w:t>1</w:t>
            </w:r>
          </w:p>
        </w:tc>
        <w:tc>
          <w:tcPr>
            <w:tcW w:w="3086" w:type="dxa"/>
            <w:tcBorders>
              <w:top w:val="single" w:color="000000" w:sz="6" w:space="0"/>
              <w:left w:val="single" w:color="000000" w:sz="6" w:space="0"/>
              <w:bottom w:val="single" w:color="000000" w:sz="6" w:space="0"/>
              <w:right w:val="single" w:color="000000" w:sz="6" w:space="0"/>
            </w:tcBorders>
          </w:tcPr>
          <w:p w:rsidRPr="00C13A10" w:rsidR="00134188" w:rsidP="003B71E0" w:rsidRDefault="00F34AAB">
            <w:pPr>
              <w:pStyle w:val="naisc"/>
              <w:spacing w:before="0" w:after="0"/>
              <w:ind w:firstLine="720"/>
            </w:pPr>
            <w:r w:rsidRPr="00C13A10">
              <w:t>2</w:t>
            </w:r>
          </w:p>
        </w:tc>
        <w:tc>
          <w:tcPr>
            <w:tcW w:w="4394" w:type="dxa"/>
            <w:tcBorders>
              <w:top w:val="single" w:color="000000" w:sz="6" w:space="0"/>
              <w:left w:val="single" w:color="000000" w:sz="6" w:space="0"/>
              <w:bottom w:val="single" w:color="000000" w:sz="6" w:space="0"/>
              <w:right w:val="single" w:color="000000" w:sz="6" w:space="0"/>
            </w:tcBorders>
          </w:tcPr>
          <w:p w:rsidRPr="00C13A10" w:rsidR="00134188" w:rsidP="003B71E0" w:rsidRDefault="003B71E0">
            <w:pPr>
              <w:pStyle w:val="naisc"/>
              <w:spacing w:before="0" w:after="0"/>
              <w:ind w:firstLine="720"/>
            </w:pPr>
            <w:r w:rsidRPr="00C13A10">
              <w:t>3</w:t>
            </w:r>
          </w:p>
        </w:tc>
        <w:tc>
          <w:tcPr>
            <w:tcW w:w="2693" w:type="dxa"/>
            <w:tcBorders>
              <w:top w:val="single" w:color="000000" w:sz="6" w:space="0"/>
              <w:left w:val="single" w:color="000000" w:sz="6" w:space="0"/>
              <w:bottom w:val="single" w:color="000000" w:sz="6" w:space="0"/>
              <w:right w:val="single" w:color="000000" w:sz="6" w:space="0"/>
            </w:tcBorders>
          </w:tcPr>
          <w:p w:rsidRPr="00C13A10" w:rsidR="00134188" w:rsidP="003B71E0" w:rsidRDefault="003B71E0">
            <w:pPr>
              <w:pStyle w:val="naisc"/>
              <w:spacing w:before="0" w:after="0"/>
              <w:ind w:firstLine="720"/>
            </w:pPr>
            <w:r w:rsidRPr="00C13A10">
              <w:t>4</w:t>
            </w:r>
          </w:p>
        </w:tc>
        <w:tc>
          <w:tcPr>
            <w:tcW w:w="3261" w:type="dxa"/>
            <w:tcBorders>
              <w:top w:val="single" w:color="auto" w:sz="4" w:space="0"/>
              <w:left w:val="single" w:color="auto" w:sz="4" w:space="0"/>
              <w:bottom w:val="single" w:color="auto" w:sz="4" w:space="0"/>
            </w:tcBorders>
          </w:tcPr>
          <w:p w:rsidRPr="00C13A10" w:rsidR="00134188" w:rsidP="003B71E0" w:rsidRDefault="003B71E0">
            <w:pPr>
              <w:jc w:val="center"/>
            </w:pPr>
            <w:r w:rsidRPr="00C13A10">
              <w:t>5</w:t>
            </w:r>
          </w:p>
        </w:tc>
      </w:tr>
    </w:tbl>
    <w:p w:rsidRPr="00C13A10" w:rsidR="00167F80" w:rsidP="00167F80" w:rsidRDefault="00167F80">
      <w:pPr>
        <w:ind w:firstLine="720"/>
        <w:rPr>
          <w:lang w:val="cs-CZ"/>
        </w:rPr>
      </w:pPr>
    </w:p>
    <w:p w:rsidRPr="00C13A10" w:rsidR="00167F80" w:rsidP="00167F80" w:rsidRDefault="00167F80">
      <w:pPr>
        <w:ind w:firstLine="720"/>
        <w:rPr>
          <w:lang w:val="cs-CZ"/>
        </w:rPr>
      </w:pPr>
    </w:p>
    <w:p w:rsidRPr="00386EBE" w:rsidR="00386EBE" w:rsidP="00386EBE" w:rsidRDefault="00386EBE">
      <w:pPr>
        <w:ind w:firstLine="720"/>
        <w:rPr>
          <w:lang w:val="cs-CZ"/>
        </w:rPr>
      </w:pPr>
      <w:r w:rsidRPr="00386EBE">
        <w:rPr>
          <w:lang w:val="cs-CZ"/>
        </w:rPr>
        <w:t>Atbildīgā amatpersona</w:t>
      </w:r>
      <w:r w:rsidRPr="00386EBE">
        <w:rPr>
          <w:lang w:val="cs-CZ"/>
        </w:rPr>
        <w:tab/>
      </w:r>
      <w:r>
        <w:rPr>
          <w:lang w:val="cs-CZ"/>
        </w:rPr>
        <w:t xml:space="preserve">                                                                                                        </w:t>
      </w:r>
      <w:r w:rsidRPr="00386EBE">
        <w:rPr>
          <w:lang w:val="cs-CZ"/>
        </w:rPr>
        <w:t>T. Vectirāns</w:t>
      </w:r>
    </w:p>
    <w:p w:rsidRPr="00386EBE" w:rsidR="00386EBE" w:rsidP="00386EBE" w:rsidRDefault="00386EBE">
      <w:pPr>
        <w:ind w:firstLine="720"/>
        <w:rPr>
          <w:lang w:val="cs-CZ"/>
        </w:rPr>
      </w:pPr>
      <w:r w:rsidRPr="00386EBE">
        <w:rPr>
          <w:lang w:val="cs-CZ"/>
        </w:rPr>
        <w:tab/>
        <w:t>(paraksts)*</w:t>
      </w:r>
    </w:p>
    <w:p w:rsidRPr="00386EBE" w:rsidR="00386EBE" w:rsidP="00386EBE" w:rsidRDefault="00386EBE">
      <w:pPr>
        <w:ind w:firstLine="720"/>
        <w:rPr>
          <w:lang w:val="cs-CZ"/>
        </w:rPr>
      </w:pPr>
    </w:p>
    <w:p w:rsidRPr="00386EBE" w:rsidR="00386EBE" w:rsidP="00386EBE" w:rsidRDefault="00386EBE">
      <w:pPr>
        <w:ind w:firstLine="720"/>
        <w:rPr>
          <w:lang w:val="cs-CZ"/>
        </w:rPr>
      </w:pPr>
      <w:r w:rsidRPr="00386EBE">
        <w:rPr>
          <w:lang w:val="cs-CZ"/>
        </w:rPr>
        <w:t>Piezīme. * Dokumenta rekvizītu “paraksts” neaizpilda, ja elektroniskais dokuments ir sagatavots atbilstoši normatīvajiem aktiem par elektronisko dokumentu noformēšanu.</w:t>
      </w:r>
    </w:p>
    <w:sectPr w:rsidRPr="00386EBE" w:rsidR="00386EBE" w:rsidSect="009428F4">
      <w:headerReference w:type="even" r:id="rId7"/>
      <w:headerReference w:type="default" r:id="rId8"/>
      <w:footerReference w:type="default" r:id="rId9"/>
      <w:footerReference w:type="first" r:id="rId10"/>
      <w:pgSz w:w="16838" w:h="11906" w:orient="landscape" w:code="9"/>
      <w:pgMar w:top="85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6F17" w:rsidRDefault="00F46F17">
      <w:r>
        <w:separator/>
      </w:r>
    </w:p>
  </w:endnote>
  <w:endnote w:type="continuationSeparator" w:id="0">
    <w:p w:rsidR="00F46F17" w:rsidRDefault="00F46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A81" w:rsidRPr="000F78F7" w:rsidRDefault="00771E15" w:rsidP="00364BB6">
    <w:pPr>
      <w:pStyle w:val="Footer"/>
      <w:rPr>
        <w:sz w:val="16"/>
        <w:szCs w:val="16"/>
      </w:rPr>
    </w:pPr>
    <w:r>
      <w:rPr>
        <w:sz w:val="16"/>
        <w:szCs w:val="16"/>
      </w:rPr>
      <w:t>S</w:t>
    </w:r>
    <w:r w:rsidR="00842A81">
      <w:rPr>
        <w:sz w:val="16"/>
        <w:szCs w:val="16"/>
      </w:rPr>
      <w:t>MIzz</w:t>
    </w:r>
    <w:r>
      <w:rPr>
        <w:sz w:val="16"/>
        <w:szCs w:val="16"/>
      </w:rPr>
      <w:t>i</w:t>
    </w:r>
    <w:r w:rsidR="00842A81">
      <w:rPr>
        <w:sz w:val="16"/>
        <w:szCs w:val="16"/>
      </w:rPr>
      <w:t>_</w:t>
    </w:r>
    <w:r w:rsidR="008718CF">
      <w:rPr>
        <w:sz w:val="16"/>
        <w:szCs w:val="16"/>
      </w:rPr>
      <w:t>050</w:t>
    </w:r>
    <w:r w:rsidR="00C67C68">
      <w:rPr>
        <w:sz w:val="16"/>
        <w:szCs w:val="16"/>
      </w:rPr>
      <w:t>8</w:t>
    </w:r>
    <w:r w:rsidR="00167F80">
      <w:rPr>
        <w:sz w:val="16"/>
        <w:szCs w:val="16"/>
      </w:rPr>
      <w:t>19_</w:t>
    </w:r>
    <w:r w:rsidR="007F01A9">
      <w:rPr>
        <w:sz w:val="16"/>
        <w:szCs w:val="16"/>
      </w:rPr>
      <w:t>C</w:t>
    </w:r>
    <w:r>
      <w:rPr>
        <w:sz w:val="16"/>
        <w:szCs w:val="16"/>
      </w:rPr>
      <w: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F80" w:rsidRPr="000F78F7" w:rsidRDefault="00771E15" w:rsidP="00167F80">
    <w:pPr>
      <w:pStyle w:val="Footer"/>
      <w:rPr>
        <w:sz w:val="16"/>
        <w:szCs w:val="16"/>
      </w:rPr>
    </w:pPr>
    <w:r>
      <w:rPr>
        <w:sz w:val="16"/>
        <w:szCs w:val="16"/>
      </w:rPr>
      <w:t>S</w:t>
    </w:r>
    <w:r w:rsidR="00167F80">
      <w:rPr>
        <w:sz w:val="16"/>
        <w:szCs w:val="16"/>
      </w:rPr>
      <w:t>MIzz</w:t>
    </w:r>
    <w:r>
      <w:rPr>
        <w:sz w:val="16"/>
        <w:szCs w:val="16"/>
      </w:rPr>
      <w:t>i</w:t>
    </w:r>
    <w:r w:rsidR="00167F80">
      <w:rPr>
        <w:sz w:val="16"/>
        <w:szCs w:val="16"/>
      </w:rPr>
      <w:t>_</w:t>
    </w:r>
    <w:r w:rsidR="008718CF">
      <w:rPr>
        <w:sz w:val="16"/>
        <w:szCs w:val="16"/>
      </w:rPr>
      <w:t>050</w:t>
    </w:r>
    <w:r w:rsidR="00C67C68">
      <w:rPr>
        <w:sz w:val="16"/>
        <w:szCs w:val="16"/>
      </w:rPr>
      <w:t>8</w:t>
    </w:r>
    <w:r w:rsidR="00167F80">
      <w:rPr>
        <w:sz w:val="16"/>
        <w:szCs w:val="16"/>
      </w:rPr>
      <w:t>19_</w:t>
    </w:r>
    <w:r w:rsidR="007F01A9">
      <w:rPr>
        <w:sz w:val="16"/>
        <w:szCs w:val="16"/>
      </w:rPr>
      <w:t>C</w:t>
    </w:r>
    <w:r>
      <w:rPr>
        <w:sz w:val="16"/>
        <w:szCs w:val="16"/>
      </w:rPr>
      <w:t>T</w:t>
    </w:r>
  </w:p>
  <w:p w:rsidR="00842A81" w:rsidRPr="00167F80" w:rsidRDefault="00842A81" w:rsidP="00167F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6F17" w:rsidRDefault="00F46F17">
      <w:r>
        <w:separator/>
      </w:r>
    </w:p>
  </w:footnote>
  <w:footnote w:type="continuationSeparator" w:id="0">
    <w:p w:rsidR="00F46F17" w:rsidRDefault="00F46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A81" w:rsidP="00364BB6" w:rsidRDefault="00842A81">
    <w:pPr>
      <w:pStyle w:val="Head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42A81" w:rsidRDefault="00842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A81" w:rsidP="00364BB6" w:rsidRDefault="00842A81">
    <w:pPr>
      <w:pStyle w:val="Head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F08A0">
      <w:rPr>
        <w:rStyle w:val="PageNumber"/>
        <w:noProof/>
      </w:rPr>
      <w:t>2</w:t>
    </w:r>
    <w:r>
      <w:rPr>
        <w:rStyle w:val="PageNumber"/>
      </w:rPr>
      <w:fldChar w:fldCharType="end"/>
    </w:r>
  </w:p>
  <w:p w:rsidR="00842A81" w:rsidRDefault="00842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10AE0"/>
    <w:multiLevelType w:val="hybridMultilevel"/>
    <w:tmpl w:val="172C4148"/>
    <w:lvl w:ilvl="0" w:tplc="7C30E400">
      <w:start w:val="1"/>
      <w:numFmt w:val="decimal"/>
      <w:lvlText w:val="%1."/>
      <w:lvlJc w:val="left"/>
      <w:pPr>
        <w:ind w:left="2487" w:hanging="360"/>
      </w:pPr>
      <w:rPr>
        <w:rFonts w:eastAsia="Times New Roman" w:hint="default"/>
        <w:b w:val="0"/>
        <w:sz w:val="26"/>
        <w:szCs w:val="26"/>
        <w:u w:val="none"/>
      </w:rPr>
    </w:lvl>
    <w:lvl w:ilvl="1" w:tplc="04260019" w:tentative="1">
      <w:start w:val="1"/>
      <w:numFmt w:val="lowerLetter"/>
      <w:lvlText w:val="%2."/>
      <w:lvlJc w:val="left"/>
      <w:pPr>
        <w:ind w:left="3207" w:hanging="360"/>
      </w:pPr>
    </w:lvl>
    <w:lvl w:ilvl="2" w:tplc="0426001B">
      <w:start w:val="1"/>
      <w:numFmt w:val="lowerRoman"/>
      <w:lvlText w:val="%3."/>
      <w:lvlJc w:val="right"/>
      <w:pPr>
        <w:ind w:left="3927" w:hanging="180"/>
      </w:pPr>
    </w:lvl>
    <w:lvl w:ilvl="3" w:tplc="0426000F" w:tentative="1">
      <w:start w:val="1"/>
      <w:numFmt w:val="decimal"/>
      <w:lvlText w:val="%4."/>
      <w:lvlJc w:val="left"/>
      <w:pPr>
        <w:ind w:left="4647" w:hanging="360"/>
      </w:pPr>
    </w:lvl>
    <w:lvl w:ilvl="4" w:tplc="04260019" w:tentative="1">
      <w:start w:val="1"/>
      <w:numFmt w:val="lowerLetter"/>
      <w:lvlText w:val="%5."/>
      <w:lvlJc w:val="left"/>
      <w:pPr>
        <w:ind w:left="5367" w:hanging="360"/>
      </w:pPr>
    </w:lvl>
    <w:lvl w:ilvl="5" w:tplc="0426001B" w:tentative="1">
      <w:start w:val="1"/>
      <w:numFmt w:val="lowerRoman"/>
      <w:lvlText w:val="%6."/>
      <w:lvlJc w:val="right"/>
      <w:pPr>
        <w:ind w:left="6087" w:hanging="180"/>
      </w:pPr>
    </w:lvl>
    <w:lvl w:ilvl="6" w:tplc="0426000F" w:tentative="1">
      <w:start w:val="1"/>
      <w:numFmt w:val="decimal"/>
      <w:lvlText w:val="%7."/>
      <w:lvlJc w:val="left"/>
      <w:pPr>
        <w:ind w:left="6807" w:hanging="360"/>
      </w:pPr>
    </w:lvl>
    <w:lvl w:ilvl="7" w:tplc="04260019" w:tentative="1">
      <w:start w:val="1"/>
      <w:numFmt w:val="lowerLetter"/>
      <w:lvlText w:val="%8."/>
      <w:lvlJc w:val="left"/>
      <w:pPr>
        <w:ind w:left="7527" w:hanging="360"/>
      </w:pPr>
    </w:lvl>
    <w:lvl w:ilvl="8" w:tplc="0426001B" w:tentative="1">
      <w:start w:val="1"/>
      <w:numFmt w:val="lowerRoman"/>
      <w:lvlText w:val="%9."/>
      <w:lvlJc w:val="right"/>
      <w:pPr>
        <w:ind w:left="8247" w:hanging="180"/>
      </w:pPr>
    </w:lvl>
  </w:abstractNum>
  <w:abstractNum w:abstractNumId="1" w15:restartNumberingAfterBreak="0">
    <w:nsid w:val="19080106"/>
    <w:multiLevelType w:val="hybridMultilevel"/>
    <w:tmpl w:val="EEBAF4DA"/>
    <w:lvl w:ilvl="0" w:tplc="0426000B">
      <w:start w:val="1"/>
      <w:numFmt w:val="bullet"/>
      <w:lvlText w:val=""/>
      <w:lvlJc w:val="left"/>
      <w:pPr>
        <w:ind w:left="795" w:hanging="360"/>
      </w:pPr>
      <w:rPr>
        <w:rFonts w:ascii="Wingdings" w:hAnsi="Wingdings"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2" w15:restartNumberingAfterBreak="0">
    <w:nsid w:val="23D01444"/>
    <w:multiLevelType w:val="hybridMultilevel"/>
    <w:tmpl w:val="6838A1CE"/>
    <w:lvl w:ilvl="0" w:tplc="CF4E5B92">
      <w:start w:val="2"/>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2FE513FD"/>
    <w:multiLevelType w:val="hybridMultilevel"/>
    <w:tmpl w:val="E262868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CF17133"/>
    <w:multiLevelType w:val="hybridMultilevel"/>
    <w:tmpl w:val="36B8AF5C"/>
    <w:lvl w:ilvl="0" w:tplc="F62ECEC2">
      <w:start w:val="1"/>
      <w:numFmt w:val="decimal"/>
      <w:lvlText w:val="%1)"/>
      <w:lvlJc w:val="left"/>
      <w:pPr>
        <w:ind w:left="660" w:hanging="360"/>
      </w:pPr>
      <w:rPr>
        <w:rFonts w:ascii="Times New Roman" w:eastAsia="Calibri" w:hAnsi="Times New Roman" w:cs="Times New Roman"/>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5"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4E665BCC"/>
    <w:multiLevelType w:val="hybridMultilevel"/>
    <w:tmpl w:val="38C42138"/>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3FB7EBD"/>
    <w:multiLevelType w:val="hybridMultilevel"/>
    <w:tmpl w:val="AF0837B2"/>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8" w15:restartNumberingAfterBreak="0">
    <w:nsid w:val="54F16BF4"/>
    <w:multiLevelType w:val="hybridMultilevel"/>
    <w:tmpl w:val="7836560C"/>
    <w:lvl w:ilvl="0" w:tplc="43F43A42">
      <w:start w:val="1"/>
      <w:numFmt w:val="bullet"/>
      <w:lvlText w:val="-"/>
      <w:lvlJc w:val="left"/>
      <w:pPr>
        <w:ind w:left="720" w:hanging="360"/>
      </w:pPr>
      <w:rPr>
        <w:rFonts w:ascii="Courier New" w:hAnsi="Courier New"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10"/>
  </w:num>
  <w:num w:numId="4">
    <w:abstractNumId w:val="9"/>
  </w:num>
  <w:num w:numId="5">
    <w:abstractNumId w:val="5"/>
  </w:num>
  <w:num w:numId="6">
    <w:abstractNumId w:val="6"/>
  </w:num>
  <w:num w:numId="7">
    <w:abstractNumId w:val="8"/>
  </w:num>
  <w:num w:numId="8">
    <w:abstractNumId w:val="1"/>
  </w:num>
  <w:num w:numId="9">
    <w:abstractNumId w:val="3"/>
  </w:num>
  <w:num w:numId="10">
    <w:abstractNumId w:val="0"/>
  </w:num>
  <w:num w:numId="11">
    <w:abstractNumId w:val="2"/>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DA1MTY2NbMwN7FQ0lEKTi0uzszPAykwrQUA6izZgiwAAAA="/>
  </w:docVars>
  <w:rsids>
    <w:rsidRoot w:val="00F86CE4"/>
    <w:rsid w:val="00001F89"/>
    <w:rsid w:val="00003C53"/>
    <w:rsid w:val="0000456E"/>
    <w:rsid w:val="000055EA"/>
    <w:rsid w:val="00006BF1"/>
    <w:rsid w:val="0001118D"/>
    <w:rsid w:val="0001131F"/>
    <w:rsid w:val="00011663"/>
    <w:rsid w:val="0001249F"/>
    <w:rsid w:val="000125C0"/>
    <w:rsid w:val="0001270C"/>
    <w:rsid w:val="000136AA"/>
    <w:rsid w:val="00013B4C"/>
    <w:rsid w:val="00013BF6"/>
    <w:rsid w:val="0001554C"/>
    <w:rsid w:val="00015B94"/>
    <w:rsid w:val="00015DE5"/>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40A5C"/>
    <w:rsid w:val="00043005"/>
    <w:rsid w:val="0004345F"/>
    <w:rsid w:val="00044026"/>
    <w:rsid w:val="00046075"/>
    <w:rsid w:val="00046CAD"/>
    <w:rsid w:val="00046F5C"/>
    <w:rsid w:val="00047385"/>
    <w:rsid w:val="00050554"/>
    <w:rsid w:val="0005151D"/>
    <w:rsid w:val="00053706"/>
    <w:rsid w:val="00053E04"/>
    <w:rsid w:val="000579E6"/>
    <w:rsid w:val="00060E03"/>
    <w:rsid w:val="000641CE"/>
    <w:rsid w:val="00065271"/>
    <w:rsid w:val="00066176"/>
    <w:rsid w:val="0006618D"/>
    <w:rsid w:val="00066885"/>
    <w:rsid w:val="0006694E"/>
    <w:rsid w:val="00066A37"/>
    <w:rsid w:val="00066F05"/>
    <w:rsid w:val="00070AA0"/>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502"/>
    <w:rsid w:val="0009302B"/>
    <w:rsid w:val="00093EC2"/>
    <w:rsid w:val="000958A2"/>
    <w:rsid w:val="000965E7"/>
    <w:rsid w:val="000A0041"/>
    <w:rsid w:val="000A06FC"/>
    <w:rsid w:val="000A12AA"/>
    <w:rsid w:val="000A1A02"/>
    <w:rsid w:val="000A4035"/>
    <w:rsid w:val="000A483A"/>
    <w:rsid w:val="000A55D2"/>
    <w:rsid w:val="000A64D3"/>
    <w:rsid w:val="000A77B9"/>
    <w:rsid w:val="000A7EA7"/>
    <w:rsid w:val="000B0403"/>
    <w:rsid w:val="000B057B"/>
    <w:rsid w:val="000B06E7"/>
    <w:rsid w:val="000B0C94"/>
    <w:rsid w:val="000B15E5"/>
    <w:rsid w:val="000B2382"/>
    <w:rsid w:val="000B3171"/>
    <w:rsid w:val="000B34A5"/>
    <w:rsid w:val="000B4746"/>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3602"/>
    <w:rsid w:val="000D4D89"/>
    <w:rsid w:val="000D6BBD"/>
    <w:rsid w:val="000D7751"/>
    <w:rsid w:val="000D7C23"/>
    <w:rsid w:val="000E0A16"/>
    <w:rsid w:val="000E1BFA"/>
    <w:rsid w:val="000E2142"/>
    <w:rsid w:val="000E21D0"/>
    <w:rsid w:val="000E2A38"/>
    <w:rsid w:val="000E2ACC"/>
    <w:rsid w:val="000E5509"/>
    <w:rsid w:val="000E585F"/>
    <w:rsid w:val="000E66F8"/>
    <w:rsid w:val="000E6F9F"/>
    <w:rsid w:val="000F054F"/>
    <w:rsid w:val="000F079D"/>
    <w:rsid w:val="000F0D9D"/>
    <w:rsid w:val="000F135D"/>
    <w:rsid w:val="000F1D56"/>
    <w:rsid w:val="000F2534"/>
    <w:rsid w:val="000F28D9"/>
    <w:rsid w:val="000F2D43"/>
    <w:rsid w:val="000F2F9A"/>
    <w:rsid w:val="000F3AA0"/>
    <w:rsid w:val="000F4AEB"/>
    <w:rsid w:val="000F4B40"/>
    <w:rsid w:val="000F4C3B"/>
    <w:rsid w:val="000F4E7B"/>
    <w:rsid w:val="000F57C3"/>
    <w:rsid w:val="000F5C37"/>
    <w:rsid w:val="000F5DF0"/>
    <w:rsid w:val="000F6A0B"/>
    <w:rsid w:val="000F7695"/>
    <w:rsid w:val="001012E3"/>
    <w:rsid w:val="00101EEB"/>
    <w:rsid w:val="0010375A"/>
    <w:rsid w:val="001038ED"/>
    <w:rsid w:val="001042B0"/>
    <w:rsid w:val="00106F4F"/>
    <w:rsid w:val="001071D3"/>
    <w:rsid w:val="001075A8"/>
    <w:rsid w:val="001100CA"/>
    <w:rsid w:val="00110259"/>
    <w:rsid w:val="00110AA9"/>
    <w:rsid w:val="0011254D"/>
    <w:rsid w:val="001139C2"/>
    <w:rsid w:val="00114559"/>
    <w:rsid w:val="00114EA9"/>
    <w:rsid w:val="00115691"/>
    <w:rsid w:val="00115ED0"/>
    <w:rsid w:val="0011683C"/>
    <w:rsid w:val="001179E8"/>
    <w:rsid w:val="0012021B"/>
    <w:rsid w:val="0012222D"/>
    <w:rsid w:val="001255E6"/>
    <w:rsid w:val="0013053A"/>
    <w:rsid w:val="0013066A"/>
    <w:rsid w:val="001315EF"/>
    <w:rsid w:val="00131F39"/>
    <w:rsid w:val="00132375"/>
    <w:rsid w:val="00132E73"/>
    <w:rsid w:val="00133505"/>
    <w:rsid w:val="00134188"/>
    <w:rsid w:val="00137403"/>
    <w:rsid w:val="00140706"/>
    <w:rsid w:val="0014076D"/>
    <w:rsid w:val="0014122A"/>
    <w:rsid w:val="00141E85"/>
    <w:rsid w:val="001423B8"/>
    <w:rsid w:val="00143148"/>
    <w:rsid w:val="0014319C"/>
    <w:rsid w:val="001436B3"/>
    <w:rsid w:val="00143976"/>
    <w:rsid w:val="00143DAC"/>
    <w:rsid w:val="00144622"/>
    <w:rsid w:val="00144781"/>
    <w:rsid w:val="00144917"/>
    <w:rsid w:val="0014702D"/>
    <w:rsid w:val="00147596"/>
    <w:rsid w:val="0015219F"/>
    <w:rsid w:val="00152718"/>
    <w:rsid w:val="001530CF"/>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67F80"/>
    <w:rsid w:val="0017043B"/>
    <w:rsid w:val="001706A1"/>
    <w:rsid w:val="00170914"/>
    <w:rsid w:val="00170DF2"/>
    <w:rsid w:val="00173B43"/>
    <w:rsid w:val="00174841"/>
    <w:rsid w:val="001761FD"/>
    <w:rsid w:val="00177D61"/>
    <w:rsid w:val="00180125"/>
    <w:rsid w:val="001808CA"/>
    <w:rsid w:val="00180923"/>
    <w:rsid w:val="00180CE5"/>
    <w:rsid w:val="00181BAA"/>
    <w:rsid w:val="00181D2D"/>
    <w:rsid w:val="0018210A"/>
    <w:rsid w:val="00182DE0"/>
    <w:rsid w:val="0018386C"/>
    <w:rsid w:val="00183E22"/>
    <w:rsid w:val="00184479"/>
    <w:rsid w:val="0018472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73C0"/>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91D"/>
    <w:rsid w:val="001C6C7D"/>
    <w:rsid w:val="001D1CB1"/>
    <w:rsid w:val="001D2AC0"/>
    <w:rsid w:val="001D2DBA"/>
    <w:rsid w:val="001D2FD0"/>
    <w:rsid w:val="001D3830"/>
    <w:rsid w:val="001D3BA6"/>
    <w:rsid w:val="001D469F"/>
    <w:rsid w:val="001D5564"/>
    <w:rsid w:val="001D63CB"/>
    <w:rsid w:val="001D6FAA"/>
    <w:rsid w:val="001D70FA"/>
    <w:rsid w:val="001D7BA9"/>
    <w:rsid w:val="001E039D"/>
    <w:rsid w:val="001E22E7"/>
    <w:rsid w:val="001E2714"/>
    <w:rsid w:val="001E398C"/>
    <w:rsid w:val="001E4456"/>
    <w:rsid w:val="001E4DDC"/>
    <w:rsid w:val="001E774F"/>
    <w:rsid w:val="001E7C1D"/>
    <w:rsid w:val="001F06AF"/>
    <w:rsid w:val="001F073F"/>
    <w:rsid w:val="001F16C0"/>
    <w:rsid w:val="001F3009"/>
    <w:rsid w:val="001F3358"/>
    <w:rsid w:val="001F35CB"/>
    <w:rsid w:val="001F390F"/>
    <w:rsid w:val="001F5CD1"/>
    <w:rsid w:val="001F7257"/>
    <w:rsid w:val="001F7739"/>
    <w:rsid w:val="0020011B"/>
    <w:rsid w:val="0020187E"/>
    <w:rsid w:val="00201DC6"/>
    <w:rsid w:val="00202375"/>
    <w:rsid w:val="002025EA"/>
    <w:rsid w:val="00202884"/>
    <w:rsid w:val="00202E44"/>
    <w:rsid w:val="00203556"/>
    <w:rsid w:val="00204D0F"/>
    <w:rsid w:val="00204DB6"/>
    <w:rsid w:val="002056ED"/>
    <w:rsid w:val="00205C3A"/>
    <w:rsid w:val="00211793"/>
    <w:rsid w:val="00211C11"/>
    <w:rsid w:val="00212345"/>
    <w:rsid w:val="00214809"/>
    <w:rsid w:val="002149A1"/>
    <w:rsid w:val="00214E7A"/>
    <w:rsid w:val="00215BFE"/>
    <w:rsid w:val="00215C44"/>
    <w:rsid w:val="00216E73"/>
    <w:rsid w:val="002174D3"/>
    <w:rsid w:val="0021774C"/>
    <w:rsid w:val="00217FF6"/>
    <w:rsid w:val="00222386"/>
    <w:rsid w:val="00222F51"/>
    <w:rsid w:val="002230E1"/>
    <w:rsid w:val="00223361"/>
    <w:rsid w:val="002244BA"/>
    <w:rsid w:val="002247AA"/>
    <w:rsid w:val="00224DA7"/>
    <w:rsid w:val="002261CB"/>
    <w:rsid w:val="002268BF"/>
    <w:rsid w:val="00227BDE"/>
    <w:rsid w:val="00230045"/>
    <w:rsid w:val="0023014E"/>
    <w:rsid w:val="002308FA"/>
    <w:rsid w:val="0023132F"/>
    <w:rsid w:val="00231AA5"/>
    <w:rsid w:val="00232F90"/>
    <w:rsid w:val="0023339B"/>
    <w:rsid w:val="0023469C"/>
    <w:rsid w:val="00234C71"/>
    <w:rsid w:val="00235511"/>
    <w:rsid w:val="002366E0"/>
    <w:rsid w:val="00236DE1"/>
    <w:rsid w:val="002372EE"/>
    <w:rsid w:val="002372FD"/>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21FA"/>
    <w:rsid w:val="0027230C"/>
    <w:rsid w:val="00272B99"/>
    <w:rsid w:val="0027380D"/>
    <w:rsid w:val="0027468E"/>
    <w:rsid w:val="00274826"/>
    <w:rsid w:val="00275005"/>
    <w:rsid w:val="002752AB"/>
    <w:rsid w:val="002756D6"/>
    <w:rsid w:val="0027573C"/>
    <w:rsid w:val="002815D0"/>
    <w:rsid w:val="002820A7"/>
    <w:rsid w:val="00283B82"/>
    <w:rsid w:val="00283E13"/>
    <w:rsid w:val="00286478"/>
    <w:rsid w:val="00287EDD"/>
    <w:rsid w:val="0029141B"/>
    <w:rsid w:val="002927D3"/>
    <w:rsid w:val="00294BDE"/>
    <w:rsid w:val="00295DB6"/>
    <w:rsid w:val="0029788B"/>
    <w:rsid w:val="00297D1B"/>
    <w:rsid w:val="00297F4D"/>
    <w:rsid w:val="002A0226"/>
    <w:rsid w:val="002A0661"/>
    <w:rsid w:val="002A1CF2"/>
    <w:rsid w:val="002A2ED0"/>
    <w:rsid w:val="002A3A84"/>
    <w:rsid w:val="002A4C3E"/>
    <w:rsid w:val="002A56BC"/>
    <w:rsid w:val="002A5C53"/>
    <w:rsid w:val="002A6AD6"/>
    <w:rsid w:val="002A72CC"/>
    <w:rsid w:val="002A76AB"/>
    <w:rsid w:val="002A7A4F"/>
    <w:rsid w:val="002A7AFE"/>
    <w:rsid w:val="002A7B1D"/>
    <w:rsid w:val="002B01DB"/>
    <w:rsid w:val="002B09C0"/>
    <w:rsid w:val="002B13B3"/>
    <w:rsid w:val="002B183D"/>
    <w:rsid w:val="002B1DBF"/>
    <w:rsid w:val="002B207F"/>
    <w:rsid w:val="002B2A48"/>
    <w:rsid w:val="002B2BEE"/>
    <w:rsid w:val="002B31AD"/>
    <w:rsid w:val="002B3EA7"/>
    <w:rsid w:val="002B4BAE"/>
    <w:rsid w:val="002B538B"/>
    <w:rsid w:val="002B581B"/>
    <w:rsid w:val="002B5F55"/>
    <w:rsid w:val="002C2892"/>
    <w:rsid w:val="002C2BAA"/>
    <w:rsid w:val="002C58AB"/>
    <w:rsid w:val="002C6D84"/>
    <w:rsid w:val="002C7D21"/>
    <w:rsid w:val="002D1564"/>
    <w:rsid w:val="002D1CA4"/>
    <w:rsid w:val="002D2C09"/>
    <w:rsid w:val="002D2C45"/>
    <w:rsid w:val="002D460B"/>
    <w:rsid w:val="002D4969"/>
    <w:rsid w:val="002D4EE1"/>
    <w:rsid w:val="002D4F49"/>
    <w:rsid w:val="002D778E"/>
    <w:rsid w:val="002E04D7"/>
    <w:rsid w:val="002E06DD"/>
    <w:rsid w:val="002E171A"/>
    <w:rsid w:val="002E2A24"/>
    <w:rsid w:val="002E3D66"/>
    <w:rsid w:val="002E3F11"/>
    <w:rsid w:val="002E4B11"/>
    <w:rsid w:val="002E4F70"/>
    <w:rsid w:val="002E5886"/>
    <w:rsid w:val="002E5AD3"/>
    <w:rsid w:val="002E635D"/>
    <w:rsid w:val="002E7562"/>
    <w:rsid w:val="002F025E"/>
    <w:rsid w:val="002F071F"/>
    <w:rsid w:val="002F08A0"/>
    <w:rsid w:val="002F16D5"/>
    <w:rsid w:val="002F1A90"/>
    <w:rsid w:val="002F1C2F"/>
    <w:rsid w:val="002F1DCE"/>
    <w:rsid w:val="002F3D1C"/>
    <w:rsid w:val="002F4EA1"/>
    <w:rsid w:val="002F52DE"/>
    <w:rsid w:val="002F55C1"/>
    <w:rsid w:val="002F797A"/>
    <w:rsid w:val="00300483"/>
    <w:rsid w:val="00301C91"/>
    <w:rsid w:val="00301E8F"/>
    <w:rsid w:val="0030348D"/>
    <w:rsid w:val="00303F2B"/>
    <w:rsid w:val="003044ED"/>
    <w:rsid w:val="00304607"/>
    <w:rsid w:val="0030467A"/>
    <w:rsid w:val="00304D4E"/>
    <w:rsid w:val="00304FFD"/>
    <w:rsid w:val="00305608"/>
    <w:rsid w:val="00305B72"/>
    <w:rsid w:val="0030610A"/>
    <w:rsid w:val="00306627"/>
    <w:rsid w:val="0030678D"/>
    <w:rsid w:val="003069DD"/>
    <w:rsid w:val="00306CAB"/>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BBF"/>
    <w:rsid w:val="00320F38"/>
    <w:rsid w:val="00321183"/>
    <w:rsid w:val="00321694"/>
    <w:rsid w:val="00321F0A"/>
    <w:rsid w:val="003223CE"/>
    <w:rsid w:val="00322A2D"/>
    <w:rsid w:val="00322E80"/>
    <w:rsid w:val="00324D5B"/>
    <w:rsid w:val="00325045"/>
    <w:rsid w:val="00325D91"/>
    <w:rsid w:val="003267B4"/>
    <w:rsid w:val="00331193"/>
    <w:rsid w:val="003333D4"/>
    <w:rsid w:val="00334951"/>
    <w:rsid w:val="00336411"/>
    <w:rsid w:val="0033678D"/>
    <w:rsid w:val="003371C6"/>
    <w:rsid w:val="0033720D"/>
    <w:rsid w:val="003373E8"/>
    <w:rsid w:val="003443DD"/>
    <w:rsid w:val="00344D5A"/>
    <w:rsid w:val="00346EB6"/>
    <w:rsid w:val="00347EDB"/>
    <w:rsid w:val="00350797"/>
    <w:rsid w:val="00351A85"/>
    <w:rsid w:val="003522E8"/>
    <w:rsid w:val="00353989"/>
    <w:rsid w:val="00355B7A"/>
    <w:rsid w:val="0035617C"/>
    <w:rsid w:val="00356A73"/>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2221"/>
    <w:rsid w:val="00372CF2"/>
    <w:rsid w:val="00374C7E"/>
    <w:rsid w:val="00377353"/>
    <w:rsid w:val="0037736B"/>
    <w:rsid w:val="00381F57"/>
    <w:rsid w:val="0038216E"/>
    <w:rsid w:val="003822E5"/>
    <w:rsid w:val="003830B8"/>
    <w:rsid w:val="00383262"/>
    <w:rsid w:val="00386EBE"/>
    <w:rsid w:val="00395F94"/>
    <w:rsid w:val="003A157A"/>
    <w:rsid w:val="003A283F"/>
    <w:rsid w:val="003A2A16"/>
    <w:rsid w:val="003A2FDD"/>
    <w:rsid w:val="003A3C43"/>
    <w:rsid w:val="003A58AD"/>
    <w:rsid w:val="003A5CCC"/>
    <w:rsid w:val="003A70FF"/>
    <w:rsid w:val="003A74D2"/>
    <w:rsid w:val="003A756B"/>
    <w:rsid w:val="003A7902"/>
    <w:rsid w:val="003B23D7"/>
    <w:rsid w:val="003B34CB"/>
    <w:rsid w:val="003B3AB4"/>
    <w:rsid w:val="003B3CA8"/>
    <w:rsid w:val="003B45D5"/>
    <w:rsid w:val="003B52FE"/>
    <w:rsid w:val="003B572A"/>
    <w:rsid w:val="003B6325"/>
    <w:rsid w:val="003B71E0"/>
    <w:rsid w:val="003B78A4"/>
    <w:rsid w:val="003C144E"/>
    <w:rsid w:val="003C1A07"/>
    <w:rsid w:val="003C1E74"/>
    <w:rsid w:val="003C20A2"/>
    <w:rsid w:val="003C2673"/>
    <w:rsid w:val="003C27A2"/>
    <w:rsid w:val="003C567C"/>
    <w:rsid w:val="003C59B8"/>
    <w:rsid w:val="003C6809"/>
    <w:rsid w:val="003C7897"/>
    <w:rsid w:val="003D0937"/>
    <w:rsid w:val="003D17E6"/>
    <w:rsid w:val="003D1A20"/>
    <w:rsid w:val="003D1AC9"/>
    <w:rsid w:val="003D2AC9"/>
    <w:rsid w:val="003D2CD8"/>
    <w:rsid w:val="003D3724"/>
    <w:rsid w:val="003D46A7"/>
    <w:rsid w:val="003D6376"/>
    <w:rsid w:val="003D7322"/>
    <w:rsid w:val="003E1235"/>
    <w:rsid w:val="003E2A35"/>
    <w:rsid w:val="003E2B56"/>
    <w:rsid w:val="003E2CE1"/>
    <w:rsid w:val="003E2DCB"/>
    <w:rsid w:val="003E3F86"/>
    <w:rsid w:val="003E4C3F"/>
    <w:rsid w:val="003E4D7C"/>
    <w:rsid w:val="003E5FA8"/>
    <w:rsid w:val="003E6252"/>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6F5C"/>
    <w:rsid w:val="0040709D"/>
    <w:rsid w:val="0040713F"/>
    <w:rsid w:val="004075A3"/>
    <w:rsid w:val="00410C48"/>
    <w:rsid w:val="00416277"/>
    <w:rsid w:val="00416E24"/>
    <w:rsid w:val="0042063D"/>
    <w:rsid w:val="0042219E"/>
    <w:rsid w:val="00422B23"/>
    <w:rsid w:val="00423A60"/>
    <w:rsid w:val="0042645B"/>
    <w:rsid w:val="0042651C"/>
    <w:rsid w:val="00426E9B"/>
    <w:rsid w:val="00427D55"/>
    <w:rsid w:val="0043233C"/>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6804"/>
    <w:rsid w:val="0044720E"/>
    <w:rsid w:val="004478D4"/>
    <w:rsid w:val="00450380"/>
    <w:rsid w:val="004505C6"/>
    <w:rsid w:val="004520CD"/>
    <w:rsid w:val="00452DF3"/>
    <w:rsid w:val="004534F5"/>
    <w:rsid w:val="00453765"/>
    <w:rsid w:val="00454EC3"/>
    <w:rsid w:val="00454F65"/>
    <w:rsid w:val="0045530A"/>
    <w:rsid w:val="004554AE"/>
    <w:rsid w:val="004554C3"/>
    <w:rsid w:val="00455FB6"/>
    <w:rsid w:val="00457197"/>
    <w:rsid w:val="00457555"/>
    <w:rsid w:val="00457971"/>
    <w:rsid w:val="00457DD8"/>
    <w:rsid w:val="004603D0"/>
    <w:rsid w:val="004624AE"/>
    <w:rsid w:val="0046250E"/>
    <w:rsid w:val="00462E9C"/>
    <w:rsid w:val="00464B48"/>
    <w:rsid w:val="00465231"/>
    <w:rsid w:val="004662AD"/>
    <w:rsid w:val="00466516"/>
    <w:rsid w:val="00467B65"/>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CC8"/>
    <w:rsid w:val="004955E7"/>
    <w:rsid w:val="0049589C"/>
    <w:rsid w:val="00495EF1"/>
    <w:rsid w:val="00496ED4"/>
    <w:rsid w:val="00497D4A"/>
    <w:rsid w:val="004A0441"/>
    <w:rsid w:val="004A084C"/>
    <w:rsid w:val="004A15B3"/>
    <w:rsid w:val="004A1D01"/>
    <w:rsid w:val="004A2A54"/>
    <w:rsid w:val="004A2EF3"/>
    <w:rsid w:val="004A3B0D"/>
    <w:rsid w:val="004A52F5"/>
    <w:rsid w:val="004A5D3A"/>
    <w:rsid w:val="004A66F5"/>
    <w:rsid w:val="004A6897"/>
    <w:rsid w:val="004A692B"/>
    <w:rsid w:val="004A6EB6"/>
    <w:rsid w:val="004A794C"/>
    <w:rsid w:val="004B3EC7"/>
    <w:rsid w:val="004B5664"/>
    <w:rsid w:val="004B5DBE"/>
    <w:rsid w:val="004C2107"/>
    <w:rsid w:val="004C230D"/>
    <w:rsid w:val="004C5FC6"/>
    <w:rsid w:val="004C6435"/>
    <w:rsid w:val="004C649B"/>
    <w:rsid w:val="004C7B9C"/>
    <w:rsid w:val="004C7D55"/>
    <w:rsid w:val="004D089A"/>
    <w:rsid w:val="004D3184"/>
    <w:rsid w:val="004D5030"/>
    <w:rsid w:val="004D6045"/>
    <w:rsid w:val="004D7546"/>
    <w:rsid w:val="004D7EC5"/>
    <w:rsid w:val="004E02B0"/>
    <w:rsid w:val="004E0349"/>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47C"/>
    <w:rsid w:val="0050182B"/>
    <w:rsid w:val="00502579"/>
    <w:rsid w:val="005029F7"/>
    <w:rsid w:val="00503D4C"/>
    <w:rsid w:val="00504C0C"/>
    <w:rsid w:val="00504E48"/>
    <w:rsid w:val="005070FF"/>
    <w:rsid w:val="00512BBC"/>
    <w:rsid w:val="00512CEF"/>
    <w:rsid w:val="005134FB"/>
    <w:rsid w:val="005135FD"/>
    <w:rsid w:val="0051366C"/>
    <w:rsid w:val="0051684F"/>
    <w:rsid w:val="00516A92"/>
    <w:rsid w:val="00516B9F"/>
    <w:rsid w:val="00517693"/>
    <w:rsid w:val="005205AB"/>
    <w:rsid w:val="00523378"/>
    <w:rsid w:val="0052550F"/>
    <w:rsid w:val="00526C0F"/>
    <w:rsid w:val="0052702A"/>
    <w:rsid w:val="00530397"/>
    <w:rsid w:val="00530F73"/>
    <w:rsid w:val="00533B8E"/>
    <w:rsid w:val="00535417"/>
    <w:rsid w:val="00535833"/>
    <w:rsid w:val="00536D28"/>
    <w:rsid w:val="005372C5"/>
    <w:rsid w:val="00537A26"/>
    <w:rsid w:val="00540E47"/>
    <w:rsid w:val="00543283"/>
    <w:rsid w:val="0054364C"/>
    <w:rsid w:val="00546747"/>
    <w:rsid w:val="00547510"/>
    <w:rsid w:val="00547ECC"/>
    <w:rsid w:val="00551D5A"/>
    <w:rsid w:val="00551EC3"/>
    <w:rsid w:val="00554A44"/>
    <w:rsid w:val="00554C53"/>
    <w:rsid w:val="00554F18"/>
    <w:rsid w:val="00555220"/>
    <w:rsid w:val="005555F0"/>
    <w:rsid w:val="00555739"/>
    <w:rsid w:val="00556E75"/>
    <w:rsid w:val="0055759F"/>
    <w:rsid w:val="0056069A"/>
    <w:rsid w:val="00560C3B"/>
    <w:rsid w:val="00561EA1"/>
    <w:rsid w:val="00562799"/>
    <w:rsid w:val="00564804"/>
    <w:rsid w:val="00565598"/>
    <w:rsid w:val="00565B5A"/>
    <w:rsid w:val="00567E8F"/>
    <w:rsid w:val="005702D6"/>
    <w:rsid w:val="00570927"/>
    <w:rsid w:val="00572588"/>
    <w:rsid w:val="00573A50"/>
    <w:rsid w:val="005746D2"/>
    <w:rsid w:val="00574E8A"/>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97C66"/>
    <w:rsid w:val="005A0809"/>
    <w:rsid w:val="005A0B91"/>
    <w:rsid w:val="005A1494"/>
    <w:rsid w:val="005A3590"/>
    <w:rsid w:val="005A4A1C"/>
    <w:rsid w:val="005A5BD8"/>
    <w:rsid w:val="005A692A"/>
    <w:rsid w:val="005A6AB8"/>
    <w:rsid w:val="005B11C2"/>
    <w:rsid w:val="005B180A"/>
    <w:rsid w:val="005B244E"/>
    <w:rsid w:val="005B382C"/>
    <w:rsid w:val="005B3C11"/>
    <w:rsid w:val="005B40DA"/>
    <w:rsid w:val="005B4226"/>
    <w:rsid w:val="005B5AA4"/>
    <w:rsid w:val="005B656B"/>
    <w:rsid w:val="005B68A9"/>
    <w:rsid w:val="005B6DB5"/>
    <w:rsid w:val="005B71B3"/>
    <w:rsid w:val="005B76A4"/>
    <w:rsid w:val="005C04A7"/>
    <w:rsid w:val="005C17A4"/>
    <w:rsid w:val="005C27CC"/>
    <w:rsid w:val="005C370D"/>
    <w:rsid w:val="005C504E"/>
    <w:rsid w:val="005C6153"/>
    <w:rsid w:val="005C78B0"/>
    <w:rsid w:val="005C7B95"/>
    <w:rsid w:val="005D01EB"/>
    <w:rsid w:val="005D0699"/>
    <w:rsid w:val="005D0DFB"/>
    <w:rsid w:val="005D1112"/>
    <w:rsid w:val="005D237C"/>
    <w:rsid w:val="005D25E2"/>
    <w:rsid w:val="005D25FF"/>
    <w:rsid w:val="005D2632"/>
    <w:rsid w:val="005D38E0"/>
    <w:rsid w:val="005D3F32"/>
    <w:rsid w:val="005D4E3E"/>
    <w:rsid w:val="005D67F7"/>
    <w:rsid w:val="005D7D7E"/>
    <w:rsid w:val="005E0B59"/>
    <w:rsid w:val="005E1105"/>
    <w:rsid w:val="005E162F"/>
    <w:rsid w:val="005E2C60"/>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D1F"/>
    <w:rsid w:val="006123C6"/>
    <w:rsid w:val="00612C02"/>
    <w:rsid w:val="00612CDD"/>
    <w:rsid w:val="0061562E"/>
    <w:rsid w:val="00616D41"/>
    <w:rsid w:val="00617292"/>
    <w:rsid w:val="006200A9"/>
    <w:rsid w:val="00622225"/>
    <w:rsid w:val="00622D03"/>
    <w:rsid w:val="00622DCD"/>
    <w:rsid w:val="00622F57"/>
    <w:rsid w:val="00623DD5"/>
    <w:rsid w:val="00624269"/>
    <w:rsid w:val="00624A34"/>
    <w:rsid w:val="0062568D"/>
    <w:rsid w:val="006256D3"/>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C27"/>
    <w:rsid w:val="006455E7"/>
    <w:rsid w:val="00645758"/>
    <w:rsid w:val="006461A1"/>
    <w:rsid w:val="00647422"/>
    <w:rsid w:val="00647E6B"/>
    <w:rsid w:val="00650E84"/>
    <w:rsid w:val="0065198B"/>
    <w:rsid w:val="006525AF"/>
    <w:rsid w:val="0065266A"/>
    <w:rsid w:val="00653F9C"/>
    <w:rsid w:val="00655470"/>
    <w:rsid w:val="00656FEE"/>
    <w:rsid w:val="00657407"/>
    <w:rsid w:val="0065758F"/>
    <w:rsid w:val="00660897"/>
    <w:rsid w:val="00661028"/>
    <w:rsid w:val="006617BD"/>
    <w:rsid w:val="0066194D"/>
    <w:rsid w:val="00663E37"/>
    <w:rsid w:val="00664695"/>
    <w:rsid w:val="00664840"/>
    <w:rsid w:val="00664B44"/>
    <w:rsid w:val="006652BF"/>
    <w:rsid w:val="0066630C"/>
    <w:rsid w:val="00667BBD"/>
    <w:rsid w:val="00671149"/>
    <w:rsid w:val="00671615"/>
    <w:rsid w:val="00671741"/>
    <w:rsid w:val="00671766"/>
    <w:rsid w:val="00672378"/>
    <w:rsid w:val="00672914"/>
    <w:rsid w:val="006744C3"/>
    <w:rsid w:val="0067537F"/>
    <w:rsid w:val="00676410"/>
    <w:rsid w:val="00680509"/>
    <w:rsid w:val="006805CB"/>
    <w:rsid w:val="00681CC1"/>
    <w:rsid w:val="0068233B"/>
    <w:rsid w:val="00682E11"/>
    <w:rsid w:val="00683081"/>
    <w:rsid w:val="00683A59"/>
    <w:rsid w:val="00684C95"/>
    <w:rsid w:val="006850D3"/>
    <w:rsid w:val="00685249"/>
    <w:rsid w:val="006856B9"/>
    <w:rsid w:val="00685BDE"/>
    <w:rsid w:val="00686085"/>
    <w:rsid w:val="00687C0D"/>
    <w:rsid w:val="00691237"/>
    <w:rsid w:val="006920E6"/>
    <w:rsid w:val="00692555"/>
    <w:rsid w:val="006934A2"/>
    <w:rsid w:val="00696566"/>
    <w:rsid w:val="006966BA"/>
    <w:rsid w:val="0069722D"/>
    <w:rsid w:val="006A0052"/>
    <w:rsid w:val="006A0A9E"/>
    <w:rsid w:val="006A1F1C"/>
    <w:rsid w:val="006A3836"/>
    <w:rsid w:val="006A3DD3"/>
    <w:rsid w:val="006A4625"/>
    <w:rsid w:val="006A47AE"/>
    <w:rsid w:val="006A5B5E"/>
    <w:rsid w:val="006A67CB"/>
    <w:rsid w:val="006A67D6"/>
    <w:rsid w:val="006B0368"/>
    <w:rsid w:val="006B0F6E"/>
    <w:rsid w:val="006B1D7B"/>
    <w:rsid w:val="006B27D4"/>
    <w:rsid w:val="006B2C9C"/>
    <w:rsid w:val="006B48EB"/>
    <w:rsid w:val="006B4C00"/>
    <w:rsid w:val="006B56FC"/>
    <w:rsid w:val="006B6DDA"/>
    <w:rsid w:val="006B73D9"/>
    <w:rsid w:val="006B75C1"/>
    <w:rsid w:val="006B7DF0"/>
    <w:rsid w:val="006B7E74"/>
    <w:rsid w:val="006C0D75"/>
    <w:rsid w:val="006C1C48"/>
    <w:rsid w:val="006C3C1D"/>
    <w:rsid w:val="006C41FF"/>
    <w:rsid w:val="006C5145"/>
    <w:rsid w:val="006C65A8"/>
    <w:rsid w:val="006D05AD"/>
    <w:rsid w:val="006D0EC1"/>
    <w:rsid w:val="006D16F8"/>
    <w:rsid w:val="006D1813"/>
    <w:rsid w:val="006D24A9"/>
    <w:rsid w:val="006D2AF3"/>
    <w:rsid w:val="006D4D79"/>
    <w:rsid w:val="006D4FBD"/>
    <w:rsid w:val="006D5879"/>
    <w:rsid w:val="006D63FD"/>
    <w:rsid w:val="006D65B4"/>
    <w:rsid w:val="006D673E"/>
    <w:rsid w:val="006D754A"/>
    <w:rsid w:val="006D7B9C"/>
    <w:rsid w:val="006E04C6"/>
    <w:rsid w:val="006E0A65"/>
    <w:rsid w:val="006E1B01"/>
    <w:rsid w:val="006E3E3D"/>
    <w:rsid w:val="006E4836"/>
    <w:rsid w:val="006E5DDD"/>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D41"/>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6730"/>
    <w:rsid w:val="00730598"/>
    <w:rsid w:val="00731C24"/>
    <w:rsid w:val="0073257E"/>
    <w:rsid w:val="00732A32"/>
    <w:rsid w:val="00733066"/>
    <w:rsid w:val="00733469"/>
    <w:rsid w:val="00733539"/>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35C7"/>
    <w:rsid w:val="0075543E"/>
    <w:rsid w:val="00756551"/>
    <w:rsid w:val="00757769"/>
    <w:rsid w:val="0076067E"/>
    <w:rsid w:val="00761BFD"/>
    <w:rsid w:val="00761D5C"/>
    <w:rsid w:val="00761FE5"/>
    <w:rsid w:val="00762476"/>
    <w:rsid w:val="00762A18"/>
    <w:rsid w:val="00763AE2"/>
    <w:rsid w:val="0076467D"/>
    <w:rsid w:val="00766D90"/>
    <w:rsid w:val="00767C19"/>
    <w:rsid w:val="00767D4E"/>
    <w:rsid w:val="00771067"/>
    <w:rsid w:val="00771E15"/>
    <w:rsid w:val="007722ED"/>
    <w:rsid w:val="0077364F"/>
    <w:rsid w:val="0077408B"/>
    <w:rsid w:val="00774AF6"/>
    <w:rsid w:val="00774EC8"/>
    <w:rsid w:val="00776781"/>
    <w:rsid w:val="007776CC"/>
    <w:rsid w:val="00777CE9"/>
    <w:rsid w:val="00780D05"/>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4C0F"/>
    <w:rsid w:val="007B5E25"/>
    <w:rsid w:val="007B6E0E"/>
    <w:rsid w:val="007C27FB"/>
    <w:rsid w:val="007C2CBB"/>
    <w:rsid w:val="007C309C"/>
    <w:rsid w:val="007C4209"/>
    <w:rsid w:val="007C5EB9"/>
    <w:rsid w:val="007C7449"/>
    <w:rsid w:val="007C7EA5"/>
    <w:rsid w:val="007D1A95"/>
    <w:rsid w:val="007D245E"/>
    <w:rsid w:val="007D3764"/>
    <w:rsid w:val="007D485A"/>
    <w:rsid w:val="007D54FF"/>
    <w:rsid w:val="007D57D4"/>
    <w:rsid w:val="007D6315"/>
    <w:rsid w:val="007D724A"/>
    <w:rsid w:val="007D75A3"/>
    <w:rsid w:val="007E16E2"/>
    <w:rsid w:val="007E19FE"/>
    <w:rsid w:val="007E1AAC"/>
    <w:rsid w:val="007E3B9C"/>
    <w:rsid w:val="007E4A2F"/>
    <w:rsid w:val="007E5C4A"/>
    <w:rsid w:val="007E6915"/>
    <w:rsid w:val="007E74CA"/>
    <w:rsid w:val="007E7AD3"/>
    <w:rsid w:val="007F0070"/>
    <w:rsid w:val="007F01A9"/>
    <w:rsid w:val="007F0441"/>
    <w:rsid w:val="007F0E99"/>
    <w:rsid w:val="007F20F1"/>
    <w:rsid w:val="007F4224"/>
    <w:rsid w:val="007F4DD2"/>
    <w:rsid w:val="007F4FB9"/>
    <w:rsid w:val="007F7022"/>
    <w:rsid w:val="007F7690"/>
    <w:rsid w:val="00800565"/>
    <w:rsid w:val="008011CC"/>
    <w:rsid w:val="00801404"/>
    <w:rsid w:val="008017AA"/>
    <w:rsid w:val="00801CBA"/>
    <w:rsid w:val="00801D92"/>
    <w:rsid w:val="00804BCF"/>
    <w:rsid w:val="00804FA4"/>
    <w:rsid w:val="00805275"/>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5043"/>
    <w:rsid w:val="00825267"/>
    <w:rsid w:val="008264EC"/>
    <w:rsid w:val="00827C0D"/>
    <w:rsid w:val="00830642"/>
    <w:rsid w:val="00831250"/>
    <w:rsid w:val="00831D8D"/>
    <w:rsid w:val="008333B7"/>
    <w:rsid w:val="008336EC"/>
    <w:rsid w:val="008337B9"/>
    <w:rsid w:val="00834FD2"/>
    <w:rsid w:val="00835084"/>
    <w:rsid w:val="00835184"/>
    <w:rsid w:val="00835569"/>
    <w:rsid w:val="00835802"/>
    <w:rsid w:val="00836295"/>
    <w:rsid w:val="008370EE"/>
    <w:rsid w:val="0084093F"/>
    <w:rsid w:val="0084098A"/>
    <w:rsid w:val="00840DB0"/>
    <w:rsid w:val="00840EDE"/>
    <w:rsid w:val="008418A5"/>
    <w:rsid w:val="00842A81"/>
    <w:rsid w:val="00843548"/>
    <w:rsid w:val="0084383C"/>
    <w:rsid w:val="00843CC0"/>
    <w:rsid w:val="00844ADD"/>
    <w:rsid w:val="0084534E"/>
    <w:rsid w:val="00846062"/>
    <w:rsid w:val="008474C1"/>
    <w:rsid w:val="00847C1C"/>
    <w:rsid w:val="0085055E"/>
    <w:rsid w:val="00850C3B"/>
    <w:rsid w:val="00851605"/>
    <w:rsid w:val="0085208F"/>
    <w:rsid w:val="00852CA0"/>
    <w:rsid w:val="00852D85"/>
    <w:rsid w:val="00852F6C"/>
    <w:rsid w:val="0085465C"/>
    <w:rsid w:val="00854967"/>
    <w:rsid w:val="0085540B"/>
    <w:rsid w:val="00855511"/>
    <w:rsid w:val="0085582C"/>
    <w:rsid w:val="00855FD3"/>
    <w:rsid w:val="00857086"/>
    <w:rsid w:val="00857572"/>
    <w:rsid w:val="00860F4D"/>
    <w:rsid w:val="008611DE"/>
    <w:rsid w:val="00861375"/>
    <w:rsid w:val="008615EA"/>
    <w:rsid w:val="00861C56"/>
    <w:rsid w:val="00861F29"/>
    <w:rsid w:val="008620A2"/>
    <w:rsid w:val="00862741"/>
    <w:rsid w:val="00862BBD"/>
    <w:rsid w:val="00863C9F"/>
    <w:rsid w:val="008645D6"/>
    <w:rsid w:val="0086552B"/>
    <w:rsid w:val="008655A2"/>
    <w:rsid w:val="0086584F"/>
    <w:rsid w:val="008671C7"/>
    <w:rsid w:val="00867EB8"/>
    <w:rsid w:val="00870335"/>
    <w:rsid w:val="00870AA2"/>
    <w:rsid w:val="008718CF"/>
    <w:rsid w:val="00873D88"/>
    <w:rsid w:val="0087433B"/>
    <w:rsid w:val="0087621E"/>
    <w:rsid w:val="008767B2"/>
    <w:rsid w:val="00877328"/>
    <w:rsid w:val="0087787A"/>
    <w:rsid w:val="008778BE"/>
    <w:rsid w:val="008802F0"/>
    <w:rsid w:val="00880992"/>
    <w:rsid w:val="00881692"/>
    <w:rsid w:val="00883143"/>
    <w:rsid w:val="00886154"/>
    <w:rsid w:val="00890277"/>
    <w:rsid w:val="0089061A"/>
    <w:rsid w:val="008915C6"/>
    <w:rsid w:val="00891677"/>
    <w:rsid w:val="00892DB5"/>
    <w:rsid w:val="00894B61"/>
    <w:rsid w:val="00895255"/>
    <w:rsid w:val="00895DF1"/>
    <w:rsid w:val="008965E1"/>
    <w:rsid w:val="00896645"/>
    <w:rsid w:val="008975D2"/>
    <w:rsid w:val="008A035B"/>
    <w:rsid w:val="008A0459"/>
    <w:rsid w:val="008A1218"/>
    <w:rsid w:val="008A15B6"/>
    <w:rsid w:val="008A1A6E"/>
    <w:rsid w:val="008A202A"/>
    <w:rsid w:val="008A36C9"/>
    <w:rsid w:val="008A5AF9"/>
    <w:rsid w:val="008A608E"/>
    <w:rsid w:val="008B16DE"/>
    <w:rsid w:val="008B251F"/>
    <w:rsid w:val="008B2602"/>
    <w:rsid w:val="008B2727"/>
    <w:rsid w:val="008B316B"/>
    <w:rsid w:val="008B5059"/>
    <w:rsid w:val="008B5BF2"/>
    <w:rsid w:val="008B6934"/>
    <w:rsid w:val="008B6CF8"/>
    <w:rsid w:val="008B72F6"/>
    <w:rsid w:val="008C119E"/>
    <w:rsid w:val="008C1E24"/>
    <w:rsid w:val="008C296B"/>
    <w:rsid w:val="008C2A46"/>
    <w:rsid w:val="008C4278"/>
    <w:rsid w:val="008C520E"/>
    <w:rsid w:val="008C563B"/>
    <w:rsid w:val="008C567E"/>
    <w:rsid w:val="008C5DEE"/>
    <w:rsid w:val="008C6285"/>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3EE2"/>
    <w:rsid w:val="008E5410"/>
    <w:rsid w:val="008E5A3F"/>
    <w:rsid w:val="008E7209"/>
    <w:rsid w:val="008E7448"/>
    <w:rsid w:val="008F11BB"/>
    <w:rsid w:val="008F16FF"/>
    <w:rsid w:val="008F182F"/>
    <w:rsid w:val="008F1E95"/>
    <w:rsid w:val="008F2304"/>
    <w:rsid w:val="008F2D82"/>
    <w:rsid w:val="008F57DD"/>
    <w:rsid w:val="008F5AEE"/>
    <w:rsid w:val="008F6EAA"/>
    <w:rsid w:val="008F7800"/>
    <w:rsid w:val="008F7BCA"/>
    <w:rsid w:val="00900F4D"/>
    <w:rsid w:val="00901454"/>
    <w:rsid w:val="0090167B"/>
    <w:rsid w:val="00902DEC"/>
    <w:rsid w:val="0090342E"/>
    <w:rsid w:val="00903D3A"/>
    <w:rsid w:val="009044B9"/>
    <w:rsid w:val="009047B1"/>
    <w:rsid w:val="00904C86"/>
    <w:rsid w:val="00905CC9"/>
    <w:rsid w:val="0090680D"/>
    <w:rsid w:val="0091045D"/>
    <w:rsid w:val="0091281A"/>
    <w:rsid w:val="00912B24"/>
    <w:rsid w:val="009139B5"/>
    <w:rsid w:val="00914514"/>
    <w:rsid w:val="00914549"/>
    <w:rsid w:val="00914C08"/>
    <w:rsid w:val="00914F2F"/>
    <w:rsid w:val="00916057"/>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302D4"/>
    <w:rsid w:val="009307F2"/>
    <w:rsid w:val="00930CEC"/>
    <w:rsid w:val="00930F4A"/>
    <w:rsid w:val="0093375E"/>
    <w:rsid w:val="00933BEF"/>
    <w:rsid w:val="0093787E"/>
    <w:rsid w:val="00940F4C"/>
    <w:rsid w:val="009412CC"/>
    <w:rsid w:val="009428F4"/>
    <w:rsid w:val="009432BB"/>
    <w:rsid w:val="0094388B"/>
    <w:rsid w:val="00943D09"/>
    <w:rsid w:val="00944826"/>
    <w:rsid w:val="009457A1"/>
    <w:rsid w:val="00947C5D"/>
    <w:rsid w:val="00947CA9"/>
    <w:rsid w:val="00950478"/>
    <w:rsid w:val="00950888"/>
    <w:rsid w:val="00950AF9"/>
    <w:rsid w:val="00950B5F"/>
    <w:rsid w:val="00950D35"/>
    <w:rsid w:val="0095144C"/>
    <w:rsid w:val="0095165B"/>
    <w:rsid w:val="00951B17"/>
    <w:rsid w:val="00951B8D"/>
    <w:rsid w:val="009536A8"/>
    <w:rsid w:val="00954596"/>
    <w:rsid w:val="00955851"/>
    <w:rsid w:val="00957E23"/>
    <w:rsid w:val="00961487"/>
    <w:rsid w:val="00961BA7"/>
    <w:rsid w:val="00961F01"/>
    <w:rsid w:val="00962162"/>
    <w:rsid w:val="009623BC"/>
    <w:rsid w:val="009628BE"/>
    <w:rsid w:val="009631C8"/>
    <w:rsid w:val="00963AE4"/>
    <w:rsid w:val="00963C14"/>
    <w:rsid w:val="009645CD"/>
    <w:rsid w:val="00965940"/>
    <w:rsid w:val="00965A4E"/>
    <w:rsid w:val="0096654F"/>
    <w:rsid w:val="00966BE5"/>
    <w:rsid w:val="00966EB0"/>
    <w:rsid w:val="00971116"/>
    <w:rsid w:val="00972734"/>
    <w:rsid w:val="00972E28"/>
    <w:rsid w:val="00973030"/>
    <w:rsid w:val="009733F3"/>
    <w:rsid w:val="009748E4"/>
    <w:rsid w:val="00975EC7"/>
    <w:rsid w:val="00976D65"/>
    <w:rsid w:val="00977CE6"/>
    <w:rsid w:val="009807AC"/>
    <w:rsid w:val="00980C18"/>
    <w:rsid w:val="009810E9"/>
    <w:rsid w:val="0098141C"/>
    <w:rsid w:val="00981AA9"/>
    <w:rsid w:val="00981C91"/>
    <w:rsid w:val="00983132"/>
    <w:rsid w:val="00983314"/>
    <w:rsid w:val="00983DF2"/>
    <w:rsid w:val="0098433A"/>
    <w:rsid w:val="00984C10"/>
    <w:rsid w:val="00985675"/>
    <w:rsid w:val="00985939"/>
    <w:rsid w:val="0098637F"/>
    <w:rsid w:val="00986A9B"/>
    <w:rsid w:val="00986B9C"/>
    <w:rsid w:val="00987BAB"/>
    <w:rsid w:val="009906BF"/>
    <w:rsid w:val="009913F3"/>
    <w:rsid w:val="00991DA1"/>
    <w:rsid w:val="009927F1"/>
    <w:rsid w:val="009936C4"/>
    <w:rsid w:val="009948ED"/>
    <w:rsid w:val="00995ADA"/>
    <w:rsid w:val="0099643A"/>
    <w:rsid w:val="00997959"/>
    <w:rsid w:val="009A0BAF"/>
    <w:rsid w:val="009A12FF"/>
    <w:rsid w:val="009A1431"/>
    <w:rsid w:val="009A153D"/>
    <w:rsid w:val="009A1634"/>
    <w:rsid w:val="009A3A34"/>
    <w:rsid w:val="009A3FE2"/>
    <w:rsid w:val="009A400C"/>
    <w:rsid w:val="009A466E"/>
    <w:rsid w:val="009A4B2C"/>
    <w:rsid w:val="009A5592"/>
    <w:rsid w:val="009A59BA"/>
    <w:rsid w:val="009A6417"/>
    <w:rsid w:val="009B01DF"/>
    <w:rsid w:val="009B020D"/>
    <w:rsid w:val="009B072F"/>
    <w:rsid w:val="009B07A1"/>
    <w:rsid w:val="009B09CC"/>
    <w:rsid w:val="009B173B"/>
    <w:rsid w:val="009B1A1A"/>
    <w:rsid w:val="009B2608"/>
    <w:rsid w:val="009B2A71"/>
    <w:rsid w:val="009B4027"/>
    <w:rsid w:val="009B4975"/>
    <w:rsid w:val="009B561F"/>
    <w:rsid w:val="009B5773"/>
    <w:rsid w:val="009B5D2D"/>
    <w:rsid w:val="009C058F"/>
    <w:rsid w:val="009C1DEC"/>
    <w:rsid w:val="009C2B3E"/>
    <w:rsid w:val="009C2EA2"/>
    <w:rsid w:val="009C3721"/>
    <w:rsid w:val="009C4141"/>
    <w:rsid w:val="009C4B55"/>
    <w:rsid w:val="009C5FCC"/>
    <w:rsid w:val="009C61A2"/>
    <w:rsid w:val="009C6DF6"/>
    <w:rsid w:val="009C6E41"/>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2040"/>
    <w:rsid w:val="009E49AE"/>
    <w:rsid w:val="009E4DC7"/>
    <w:rsid w:val="009E660A"/>
    <w:rsid w:val="009E6B64"/>
    <w:rsid w:val="009E72E5"/>
    <w:rsid w:val="009F46C8"/>
    <w:rsid w:val="009F4F2A"/>
    <w:rsid w:val="009F5DE6"/>
    <w:rsid w:val="009F62C4"/>
    <w:rsid w:val="009F660B"/>
    <w:rsid w:val="009F671E"/>
    <w:rsid w:val="009F7ED1"/>
    <w:rsid w:val="00A0149B"/>
    <w:rsid w:val="00A01607"/>
    <w:rsid w:val="00A018D4"/>
    <w:rsid w:val="00A02F9D"/>
    <w:rsid w:val="00A03767"/>
    <w:rsid w:val="00A04834"/>
    <w:rsid w:val="00A05628"/>
    <w:rsid w:val="00A07DCF"/>
    <w:rsid w:val="00A12979"/>
    <w:rsid w:val="00A131A9"/>
    <w:rsid w:val="00A1496E"/>
    <w:rsid w:val="00A14F84"/>
    <w:rsid w:val="00A16D6D"/>
    <w:rsid w:val="00A17C75"/>
    <w:rsid w:val="00A211C8"/>
    <w:rsid w:val="00A2121E"/>
    <w:rsid w:val="00A21EAC"/>
    <w:rsid w:val="00A221DE"/>
    <w:rsid w:val="00A22CB2"/>
    <w:rsid w:val="00A23138"/>
    <w:rsid w:val="00A2360E"/>
    <w:rsid w:val="00A23940"/>
    <w:rsid w:val="00A23ECC"/>
    <w:rsid w:val="00A24CD3"/>
    <w:rsid w:val="00A25461"/>
    <w:rsid w:val="00A26367"/>
    <w:rsid w:val="00A2678A"/>
    <w:rsid w:val="00A269E1"/>
    <w:rsid w:val="00A27C1C"/>
    <w:rsid w:val="00A30F6A"/>
    <w:rsid w:val="00A31228"/>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E79"/>
    <w:rsid w:val="00A7771B"/>
    <w:rsid w:val="00A77B53"/>
    <w:rsid w:val="00A811F1"/>
    <w:rsid w:val="00A82887"/>
    <w:rsid w:val="00A83010"/>
    <w:rsid w:val="00A83BF5"/>
    <w:rsid w:val="00A84CD1"/>
    <w:rsid w:val="00A85E2E"/>
    <w:rsid w:val="00A861F3"/>
    <w:rsid w:val="00A8728F"/>
    <w:rsid w:val="00A87331"/>
    <w:rsid w:val="00A8756A"/>
    <w:rsid w:val="00A87F7D"/>
    <w:rsid w:val="00A906B7"/>
    <w:rsid w:val="00A9070E"/>
    <w:rsid w:val="00A91293"/>
    <w:rsid w:val="00A92DD4"/>
    <w:rsid w:val="00A930D0"/>
    <w:rsid w:val="00A94D0F"/>
    <w:rsid w:val="00A94F13"/>
    <w:rsid w:val="00A9568C"/>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07D"/>
    <w:rsid w:val="00AB6918"/>
    <w:rsid w:val="00AB6B40"/>
    <w:rsid w:val="00AB740A"/>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8E2"/>
    <w:rsid w:val="00AF0157"/>
    <w:rsid w:val="00AF2EC7"/>
    <w:rsid w:val="00AF3AC0"/>
    <w:rsid w:val="00AF4F4A"/>
    <w:rsid w:val="00B00C24"/>
    <w:rsid w:val="00B00F93"/>
    <w:rsid w:val="00B01BBE"/>
    <w:rsid w:val="00B03F92"/>
    <w:rsid w:val="00B055D8"/>
    <w:rsid w:val="00B06CD6"/>
    <w:rsid w:val="00B06EBC"/>
    <w:rsid w:val="00B11D2D"/>
    <w:rsid w:val="00B123F0"/>
    <w:rsid w:val="00B12891"/>
    <w:rsid w:val="00B146C1"/>
    <w:rsid w:val="00B146E7"/>
    <w:rsid w:val="00B156DF"/>
    <w:rsid w:val="00B15ABB"/>
    <w:rsid w:val="00B16973"/>
    <w:rsid w:val="00B1718B"/>
    <w:rsid w:val="00B2036A"/>
    <w:rsid w:val="00B21057"/>
    <w:rsid w:val="00B2202B"/>
    <w:rsid w:val="00B23422"/>
    <w:rsid w:val="00B24948"/>
    <w:rsid w:val="00B24BBF"/>
    <w:rsid w:val="00B24CBD"/>
    <w:rsid w:val="00B25CA3"/>
    <w:rsid w:val="00B30028"/>
    <w:rsid w:val="00B30915"/>
    <w:rsid w:val="00B31E8D"/>
    <w:rsid w:val="00B3313B"/>
    <w:rsid w:val="00B331E8"/>
    <w:rsid w:val="00B331EA"/>
    <w:rsid w:val="00B34732"/>
    <w:rsid w:val="00B353B8"/>
    <w:rsid w:val="00B35C56"/>
    <w:rsid w:val="00B36F17"/>
    <w:rsid w:val="00B372ED"/>
    <w:rsid w:val="00B37D2B"/>
    <w:rsid w:val="00B40603"/>
    <w:rsid w:val="00B40AF6"/>
    <w:rsid w:val="00B41071"/>
    <w:rsid w:val="00B425C0"/>
    <w:rsid w:val="00B42DB6"/>
    <w:rsid w:val="00B46957"/>
    <w:rsid w:val="00B47B54"/>
    <w:rsid w:val="00B50E99"/>
    <w:rsid w:val="00B51926"/>
    <w:rsid w:val="00B51F9A"/>
    <w:rsid w:val="00B54DA7"/>
    <w:rsid w:val="00B600C6"/>
    <w:rsid w:val="00B60167"/>
    <w:rsid w:val="00B60FC0"/>
    <w:rsid w:val="00B61665"/>
    <w:rsid w:val="00B63528"/>
    <w:rsid w:val="00B63DAF"/>
    <w:rsid w:val="00B63E98"/>
    <w:rsid w:val="00B65754"/>
    <w:rsid w:val="00B661AA"/>
    <w:rsid w:val="00B66227"/>
    <w:rsid w:val="00B66242"/>
    <w:rsid w:val="00B670D3"/>
    <w:rsid w:val="00B67958"/>
    <w:rsid w:val="00B701D1"/>
    <w:rsid w:val="00B716BB"/>
    <w:rsid w:val="00B716FD"/>
    <w:rsid w:val="00B734C2"/>
    <w:rsid w:val="00B73BDA"/>
    <w:rsid w:val="00B74053"/>
    <w:rsid w:val="00B743FC"/>
    <w:rsid w:val="00B765A0"/>
    <w:rsid w:val="00B76C02"/>
    <w:rsid w:val="00B77BD2"/>
    <w:rsid w:val="00B814CB"/>
    <w:rsid w:val="00B81B6A"/>
    <w:rsid w:val="00B820F4"/>
    <w:rsid w:val="00B835E0"/>
    <w:rsid w:val="00B8396D"/>
    <w:rsid w:val="00B90331"/>
    <w:rsid w:val="00B903ED"/>
    <w:rsid w:val="00B90B2D"/>
    <w:rsid w:val="00B935A1"/>
    <w:rsid w:val="00B95DAD"/>
    <w:rsid w:val="00B96C0C"/>
    <w:rsid w:val="00B9734D"/>
    <w:rsid w:val="00B97732"/>
    <w:rsid w:val="00BA05A2"/>
    <w:rsid w:val="00BA27F4"/>
    <w:rsid w:val="00BA2E40"/>
    <w:rsid w:val="00BA3CB7"/>
    <w:rsid w:val="00BA41DE"/>
    <w:rsid w:val="00BA556C"/>
    <w:rsid w:val="00BA799B"/>
    <w:rsid w:val="00BB0F31"/>
    <w:rsid w:val="00BB15AB"/>
    <w:rsid w:val="00BB189B"/>
    <w:rsid w:val="00BB1D21"/>
    <w:rsid w:val="00BB1F43"/>
    <w:rsid w:val="00BB2E51"/>
    <w:rsid w:val="00BB4BEA"/>
    <w:rsid w:val="00BB4C1A"/>
    <w:rsid w:val="00BB4F56"/>
    <w:rsid w:val="00BB50AB"/>
    <w:rsid w:val="00BB6664"/>
    <w:rsid w:val="00BC01FC"/>
    <w:rsid w:val="00BC1F79"/>
    <w:rsid w:val="00BC2201"/>
    <w:rsid w:val="00BC3C7A"/>
    <w:rsid w:val="00BC7DC6"/>
    <w:rsid w:val="00BD1039"/>
    <w:rsid w:val="00BD13B5"/>
    <w:rsid w:val="00BD2EFC"/>
    <w:rsid w:val="00BD340E"/>
    <w:rsid w:val="00BD60AD"/>
    <w:rsid w:val="00BD6C02"/>
    <w:rsid w:val="00BE1244"/>
    <w:rsid w:val="00BE165D"/>
    <w:rsid w:val="00BE2394"/>
    <w:rsid w:val="00BE2702"/>
    <w:rsid w:val="00BE4326"/>
    <w:rsid w:val="00BE5F4F"/>
    <w:rsid w:val="00BE60DB"/>
    <w:rsid w:val="00BF0191"/>
    <w:rsid w:val="00BF13EC"/>
    <w:rsid w:val="00BF1C07"/>
    <w:rsid w:val="00BF3DEE"/>
    <w:rsid w:val="00BF54AC"/>
    <w:rsid w:val="00BF54BD"/>
    <w:rsid w:val="00BF6B50"/>
    <w:rsid w:val="00BF6B8E"/>
    <w:rsid w:val="00C025A5"/>
    <w:rsid w:val="00C03C78"/>
    <w:rsid w:val="00C04FD3"/>
    <w:rsid w:val="00C065A2"/>
    <w:rsid w:val="00C07919"/>
    <w:rsid w:val="00C103F9"/>
    <w:rsid w:val="00C104AC"/>
    <w:rsid w:val="00C110E1"/>
    <w:rsid w:val="00C1198F"/>
    <w:rsid w:val="00C11FA1"/>
    <w:rsid w:val="00C12E21"/>
    <w:rsid w:val="00C12E65"/>
    <w:rsid w:val="00C13A10"/>
    <w:rsid w:val="00C13C20"/>
    <w:rsid w:val="00C13F74"/>
    <w:rsid w:val="00C146D3"/>
    <w:rsid w:val="00C16BE0"/>
    <w:rsid w:val="00C21C39"/>
    <w:rsid w:val="00C2325C"/>
    <w:rsid w:val="00C239ED"/>
    <w:rsid w:val="00C24D9D"/>
    <w:rsid w:val="00C25CF3"/>
    <w:rsid w:val="00C263E9"/>
    <w:rsid w:val="00C2775A"/>
    <w:rsid w:val="00C3063A"/>
    <w:rsid w:val="00C30BAD"/>
    <w:rsid w:val="00C31E8F"/>
    <w:rsid w:val="00C335DA"/>
    <w:rsid w:val="00C33D3E"/>
    <w:rsid w:val="00C362E0"/>
    <w:rsid w:val="00C36ED4"/>
    <w:rsid w:val="00C376CC"/>
    <w:rsid w:val="00C400F7"/>
    <w:rsid w:val="00C40EC6"/>
    <w:rsid w:val="00C419AD"/>
    <w:rsid w:val="00C41B5F"/>
    <w:rsid w:val="00C437BA"/>
    <w:rsid w:val="00C44395"/>
    <w:rsid w:val="00C443B3"/>
    <w:rsid w:val="00C45CE8"/>
    <w:rsid w:val="00C46B1D"/>
    <w:rsid w:val="00C46F06"/>
    <w:rsid w:val="00C47DA6"/>
    <w:rsid w:val="00C50986"/>
    <w:rsid w:val="00C50ABF"/>
    <w:rsid w:val="00C50EF2"/>
    <w:rsid w:val="00C51256"/>
    <w:rsid w:val="00C51566"/>
    <w:rsid w:val="00C5169E"/>
    <w:rsid w:val="00C516B7"/>
    <w:rsid w:val="00C516C4"/>
    <w:rsid w:val="00C51C1F"/>
    <w:rsid w:val="00C52433"/>
    <w:rsid w:val="00C52D62"/>
    <w:rsid w:val="00C52EF3"/>
    <w:rsid w:val="00C533D4"/>
    <w:rsid w:val="00C53A4C"/>
    <w:rsid w:val="00C5448D"/>
    <w:rsid w:val="00C5477F"/>
    <w:rsid w:val="00C547B7"/>
    <w:rsid w:val="00C5503B"/>
    <w:rsid w:val="00C55A32"/>
    <w:rsid w:val="00C564F2"/>
    <w:rsid w:val="00C56F11"/>
    <w:rsid w:val="00C61F3A"/>
    <w:rsid w:val="00C629CB"/>
    <w:rsid w:val="00C62B75"/>
    <w:rsid w:val="00C657B5"/>
    <w:rsid w:val="00C661E1"/>
    <w:rsid w:val="00C66686"/>
    <w:rsid w:val="00C678C4"/>
    <w:rsid w:val="00C67C68"/>
    <w:rsid w:val="00C71215"/>
    <w:rsid w:val="00C7216B"/>
    <w:rsid w:val="00C727BE"/>
    <w:rsid w:val="00C72AFB"/>
    <w:rsid w:val="00C732A9"/>
    <w:rsid w:val="00C73448"/>
    <w:rsid w:val="00C73E2E"/>
    <w:rsid w:val="00C74546"/>
    <w:rsid w:val="00C748E2"/>
    <w:rsid w:val="00C7776C"/>
    <w:rsid w:val="00C8398D"/>
    <w:rsid w:val="00C84BC2"/>
    <w:rsid w:val="00C85139"/>
    <w:rsid w:val="00C85657"/>
    <w:rsid w:val="00C91C88"/>
    <w:rsid w:val="00C939C3"/>
    <w:rsid w:val="00C94228"/>
    <w:rsid w:val="00C96D56"/>
    <w:rsid w:val="00C977E6"/>
    <w:rsid w:val="00CA0020"/>
    <w:rsid w:val="00CA0B2E"/>
    <w:rsid w:val="00CA18CA"/>
    <w:rsid w:val="00CA2557"/>
    <w:rsid w:val="00CA5413"/>
    <w:rsid w:val="00CA5674"/>
    <w:rsid w:val="00CA5BDA"/>
    <w:rsid w:val="00CA5C1A"/>
    <w:rsid w:val="00CA633F"/>
    <w:rsid w:val="00CA641E"/>
    <w:rsid w:val="00CA7558"/>
    <w:rsid w:val="00CA785F"/>
    <w:rsid w:val="00CA792A"/>
    <w:rsid w:val="00CA7949"/>
    <w:rsid w:val="00CB0C6E"/>
    <w:rsid w:val="00CB0C89"/>
    <w:rsid w:val="00CB226B"/>
    <w:rsid w:val="00CB229B"/>
    <w:rsid w:val="00CB33B4"/>
    <w:rsid w:val="00CB3D93"/>
    <w:rsid w:val="00CB4441"/>
    <w:rsid w:val="00CB4B1A"/>
    <w:rsid w:val="00CB4E1F"/>
    <w:rsid w:val="00CC152E"/>
    <w:rsid w:val="00CC2493"/>
    <w:rsid w:val="00CC3222"/>
    <w:rsid w:val="00CC35F1"/>
    <w:rsid w:val="00CC35FF"/>
    <w:rsid w:val="00CD0E6E"/>
    <w:rsid w:val="00CD1B14"/>
    <w:rsid w:val="00CD23AE"/>
    <w:rsid w:val="00CD27DF"/>
    <w:rsid w:val="00CD2D8A"/>
    <w:rsid w:val="00CD3BAC"/>
    <w:rsid w:val="00CD3FF2"/>
    <w:rsid w:val="00CD4A65"/>
    <w:rsid w:val="00CD531F"/>
    <w:rsid w:val="00CD6FA3"/>
    <w:rsid w:val="00CE2184"/>
    <w:rsid w:val="00CE3B7F"/>
    <w:rsid w:val="00CE3FA2"/>
    <w:rsid w:val="00CE41A0"/>
    <w:rsid w:val="00CE4958"/>
    <w:rsid w:val="00CE68E2"/>
    <w:rsid w:val="00CE706E"/>
    <w:rsid w:val="00CE70B1"/>
    <w:rsid w:val="00CE7AE4"/>
    <w:rsid w:val="00CF0A4C"/>
    <w:rsid w:val="00CF150A"/>
    <w:rsid w:val="00CF188C"/>
    <w:rsid w:val="00CF2225"/>
    <w:rsid w:val="00CF25E7"/>
    <w:rsid w:val="00CF2A8A"/>
    <w:rsid w:val="00CF3C77"/>
    <w:rsid w:val="00CF45A2"/>
    <w:rsid w:val="00CF52E7"/>
    <w:rsid w:val="00CF64B5"/>
    <w:rsid w:val="00CF7853"/>
    <w:rsid w:val="00D004ED"/>
    <w:rsid w:val="00D0260F"/>
    <w:rsid w:val="00D03708"/>
    <w:rsid w:val="00D06776"/>
    <w:rsid w:val="00D06E46"/>
    <w:rsid w:val="00D06F95"/>
    <w:rsid w:val="00D1158C"/>
    <w:rsid w:val="00D11600"/>
    <w:rsid w:val="00D119A2"/>
    <w:rsid w:val="00D12E31"/>
    <w:rsid w:val="00D137F9"/>
    <w:rsid w:val="00D1458C"/>
    <w:rsid w:val="00D1620E"/>
    <w:rsid w:val="00D16867"/>
    <w:rsid w:val="00D16EEC"/>
    <w:rsid w:val="00D2047A"/>
    <w:rsid w:val="00D20631"/>
    <w:rsid w:val="00D207FC"/>
    <w:rsid w:val="00D2260B"/>
    <w:rsid w:val="00D22D49"/>
    <w:rsid w:val="00D23930"/>
    <w:rsid w:val="00D23A23"/>
    <w:rsid w:val="00D24D8A"/>
    <w:rsid w:val="00D24DA4"/>
    <w:rsid w:val="00D25235"/>
    <w:rsid w:val="00D25383"/>
    <w:rsid w:val="00D25670"/>
    <w:rsid w:val="00D301FF"/>
    <w:rsid w:val="00D3257F"/>
    <w:rsid w:val="00D340E2"/>
    <w:rsid w:val="00D36887"/>
    <w:rsid w:val="00D37563"/>
    <w:rsid w:val="00D379EB"/>
    <w:rsid w:val="00D400B8"/>
    <w:rsid w:val="00D4022C"/>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64DF"/>
    <w:rsid w:val="00D576DD"/>
    <w:rsid w:val="00D57CB4"/>
    <w:rsid w:val="00D61477"/>
    <w:rsid w:val="00D619E2"/>
    <w:rsid w:val="00D62036"/>
    <w:rsid w:val="00D620CC"/>
    <w:rsid w:val="00D634B8"/>
    <w:rsid w:val="00D63EF3"/>
    <w:rsid w:val="00D64441"/>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C16"/>
    <w:rsid w:val="00D86169"/>
    <w:rsid w:val="00D86941"/>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1A2"/>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957"/>
    <w:rsid w:val="00DE0E5D"/>
    <w:rsid w:val="00DE1199"/>
    <w:rsid w:val="00DE1630"/>
    <w:rsid w:val="00DE447F"/>
    <w:rsid w:val="00DE48F0"/>
    <w:rsid w:val="00DE4A77"/>
    <w:rsid w:val="00DE68EE"/>
    <w:rsid w:val="00DE6D24"/>
    <w:rsid w:val="00DE7285"/>
    <w:rsid w:val="00DE7C40"/>
    <w:rsid w:val="00DF0EA5"/>
    <w:rsid w:val="00DF1F1D"/>
    <w:rsid w:val="00DF23A5"/>
    <w:rsid w:val="00DF4C6E"/>
    <w:rsid w:val="00DF6666"/>
    <w:rsid w:val="00DF745E"/>
    <w:rsid w:val="00DF762E"/>
    <w:rsid w:val="00E0044E"/>
    <w:rsid w:val="00E00816"/>
    <w:rsid w:val="00E0239F"/>
    <w:rsid w:val="00E0267B"/>
    <w:rsid w:val="00E04441"/>
    <w:rsid w:val="00E053F4"/>
    <w:rsid w:val="00E05F03"/>
    <w:rsid w:val="00E06370"/>
    <w:rsid w:val="00E06B7B"/>
    <w:rsid w:val="00E06E20"/>
    <w:rsid w:val="00E07DD9"/>
    <w:rsid w:val="00E102F8"/>
    <w:rsid w:val="00E12FCF"/>
    <w:rsid w:val="00E13273"/>
    <w:rsid w:val="00E13379"/>
    <w:rsid w:val="00E139EE"/>
    <w:rsid w:val="00E14D83"/>
    <w:rsid w:val="00E14FA6"/>
    <w:rsid w:val="00E15A0D"/>
    <w:rsid w:val="00E16640"/>
    <w:rsid w:val="00E1740F"/>
    <w:rsid w:val="00E200CF"/>
    <w:rsid w:val="00E24287"/>
    <w:rsid w:val="00E31367"/>
    <w:rsid w:val="00E3181C"/>
    <w:rsid w:val="00E32EF3"/>
    <w:rsid w:val="00E33E21"/>
    <w:rsid w:val="00E34BC4"/>
    <w:rsid w:val="00E3540C"/>
    <w:rsid w:val="00E36187"/>
    <w:rsid w:val="00E36332"/>
    <w:rsid w:val="00E36C9B"/>
    <w:rsid w:val="00E37638"/>
    <w:rsid w:val="00E37E9D"/>
    <w:rsid w:val="00E41B71"/>
    <w:rsid w:val="00E42569"/>
    <w:rsid w:val="00E434A0"/>
    <w:rsid w:val="00E44D30"/>
    <w:rsid w:val="00E4506E"/>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67E4F"/>
    <w:rsid w:val="00E7252F"/>
    <w:rsid w:val="00E73FC2"/>
    <w:rsid w:val="00E74481"/>
    <w:rsid w:val="00E74517"/>
    <w:rsid w:val="00E755D7"/>
    <w:rsid w:val="00E7566D"/>
    <w:rsid w:val="00E76E91"/>
    <w:rsid w:val="00E774B4"/>
    <w:rsid w:val="00E778F5"/>
    <w:rsid w:val="00E80E7C"/>
    <w:rsid w:val="00E81779"/>
    <w:rsid w:val="00E8205B"/>
    <w:rsid w:val="00E82444"/>
    <w:rsid w:val="00E8341C"/>
    <w:rsid w:val="00E8602B"/>
    <w:rsid w:val="00E86B5F"/>
    <w:rsid w:val="00E87D05"/>
    <w:rsid w:val="00E91F96"/>
    <w:rsid w:val="00E92E99"/>
    <w:rsid w:val="00E968FD"/>
    <w:rsid w:val="00E96D55"/>
    <w:rsid w:val="00E97993"/>
    <w:rsid w:val="00EA0D5D"/>
    <w:rsid w:val="00EA1192"/>
    <w:rsid w:val="00EA153F"/>
    <w:rsid w:val="00EA2788"/>
    <w:rsid w:val="00EA2C6E"/>
    <w:rsid w:val="00EA4964"/>
    <w:rsid w:val="00EA4F1A"/>
    <w:rsid w:val="00EB02DE"/>
    <w:rsid w:val="00EB0A07"/>
    <w:rsid w:val="00EB1B69"/>
    <w:rsid w:val="00EB1C78"/>
    <w:rsid w:val="00EB3B46"/>
    <w:rsid w:val="00EB4F08"/>
    <w:rsid w:val="00EB5D36"/>
    <w:rsid w:val="00EB7C67"/>
    <w:rsid w:val="00EC1DDE"/>
    <w:rsid w:val="00EC2E07"/>
    <w:rsid w:val="00EC43C7"/>
    <w:rsid w:val="00EC465D"/>
    <w:rsid w:val="00EC5C89"/>
    <w:rsid w:val="00EC66D2"/>
    <w:rsid w:val="00EC67E7"/>
    <w:rsid w:val="00ED0A1B"/>
    <w:rsid w:val="00ED1133"/>
    <w:rsid w:val="00ED21BC"/>
    <w:rsid w:val="00ED2FEC"/>
    <w:rsid w:val="00ED3F67"/>
    <w:rsid w:val="00ED440A"/>
    <w:rsid w:val="00ED7971"/>
    <w:rsid w:val="00EE0748"/>
    <w:rsid w:val="00EE29A0"/>
    <w:rsid w:val="00EE2CEA"/>
    <w:rsid w:val="00EE3365"/>
    <w:rsid w:val="00EE48DF"/>
    <w:rsid w:val="00EE4AB3"/>
    <w:rsid w:val="00EE7405"/>
    <w:rsid w:val="00EF033E"/>
    <w:rsid w:val="00EF06EC"/>
    <w:rsid w:val="00EF14FF"/>
    <w:rsid w:val="00EF2BFE"/>
    <w:rsid w:val="00EF2D85"/>
    <w:rsid w:val="00EF402C"/>
    <w:rsid w:val="00EF45E0"/>
    <w:rsid w:val="00EF4E6F"/>
    <w:rsid w:val="00EF5C82"/>
    <w:rsid w:val="00EF7A15"/>
    <w:rsid w:val="00F01F8C"/>
    <w:rsid w:val="00F035A6"/>
    <w:rsid w:val="00F0387C"/>
    <w:rsid w:val="00F03B09"/>
    <w:rsid w:val="00F04AD0"/>
    <w:rsid w:val="00F10033"/>
    <w:rsid w:val="00F10848"/>
    <w:rsid w:val="00F10B68"/>
    <w:rsid w:val="00F11F55"/>
    <w:rsid w:val="00F12DEC"/>
    <w:rsid w:val="00F13151"/>
    <w:rsid w:val="00F15523"/>
    <w:rsid w:val="00F16391"/>
    <w:rsid w:val="00F2062B"/>
    <w:rsid w:val="00F21A18"/>
    <w:rsid w:val="00F21E61"/>
    <w:rsid w:val="00F220EA"/>
    <w:rsid w:val="00F222CD"/>
    <w:rsid w:val="00F22A81"/>
    <w:rsid w:val="00F24EA4"/>
    <w:rsid w:val="00F2625A"/>
    <w:rsid w:val="00F310DB"/>
    <w:rsid w:val="00F31A03"/>
    <w:rsid w:val="00F3283C"/>
    <w:rsid w:val="00F32D0F"/>
    <w:rsid w:val="00F343F0"/>
    <w:rsid w:val="00F34620"/>
    <w:rsid w:val="00F34AAB"/>
    <w:rsid w:val="00F34C4D"/>
    <w:rsid w:val="00F350CF"/>
    <w:rsid w:val="00F35582"/>
    <w:rsid w:val="00F37004"/>
    <w:rsid w:val="00F376A1"/>
    <w:rsid w:val="00F37B8E"/>
    <w:rsid w:val="00F407F7"/>
    <w:rsid w:val="00F41746"/>
    <w:rsid w:val="00F41E79"/>
    <w:rsid w:val="00F4315F"/>
    <w:rsid w:val="00F445F6"/>
    <w:rsid w:val="00F4512F"/>
    <w:rsid w:val="00F45763"/>
    <w:rsid w:val="00F45BCF"/>
    <w:rsid w:val="00F45BEA"/>
    <w:rsid w:val="00F45CFE"/>
    <w:rsid w:val="00F46877"/>
    <w:rsid w:val="00F46F17"/>
    <w:rsid w:val="00F47F3E"/>
    <w:rsid w:val="00F530E6"/>
    <w:rsid w:val="00F532C7"/>
    <w:rsid w:val="00F54EE5"/>
    <w:rsid w:val="00F55358"/>
    <w:rsid w:val="00F5603C"/>
    <w:rsid w:val="00F5605C"/>
    <w:rsid w:val="00F564B9"/>
    <w:rsid w:val="00F57909"/>
    <w:rsid w:val="00F612D6"/>
    <w:rsid w:val="00F61474"/>
    <w:rsid w:val="00F63400"/>
    <w:rsid w:val="00F636C6"/>
    <w:rsid w:val="00F6433D"/>
    <w:rsid w:val="00F6559F"/>
    <w:rsid w:val="00F6573E"/>
    <w:rsid w:val="00F66265"/>
    <w:rsid w:val="00F662EB"/>
    <w:rsid w:val="00F67606"/>
    <w:rsid w:val="00F70327"/>
    <w:rsid w:val="00F70FEF"/>
    <w:rsid w:val="00F72FA8"/>
    <w:rsid w:val="00F75415"/>
    <w:rsid w:val="00F773F9"/>
    <w:rsid w:val="00F8101C"/>
    <w:rsid w:val="00F817B9"/>
    <w:rsid w:val="00F81CB7"/>
    <w:rsid w:val="00F82280"/>
    <w:rsid w:val="00F8235F"/>
    <w:rsid w:val="00F82911"/>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164A"/>
    <w:rsid w:val="00FA3F3E"/>
    <w:rsid w:val="00FA4272"/>
    <w:rsid w:val="00FA4855"/>
    <w:rsid w:val="00FA4ACD"/>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393B"/>
    <w:rsid w:val="00FC4052"/>
    <w:rsid w:val="00FC5252"/>
    <w:rsid w:val="00FC6356"/>
    <w:rsid w:val="00FC7D01"/>
    <w:rsid w:val="00FD0130"/>
    <w:rsid w:val="00FD0373"/>
    <w:rsid w:val="00FD0582"/>
    <w:rsid w:val="00FD0C93"/>
    <w:rsid w:val="00FD1062"/>
    <w:rsid w:val="00FD2589"/>
    <w:rsid w:val="00FD4876"/>
    <w:rsid w:val="00FD52A3"/>
    <w:rsid w:val="00FD68D4"/>
    <w:rsid w:val="00FD6FA3"/>
    <w:rsid w:val="00FE00D9"/>
    <w:rsid w:val="00FE1186"/>
    <w:rsid w:val="00FE177A"/>
    <w:rsid w:val="00FE240A"/>
    <w:rsid w:val="00FE3E3C"/>
    <w:rsid w:val="00FE43E7"/>
    <w:rsid w:val="00FE4B66"/>
    <w:rsid w:val="00FE4F6E"/>
    <w:rsid w:val="00FE583F"/>
    <w:rsid w:val="00FE5CC4"/>
    <w:rsid w:val="00FE6B13"/>
    <w:rsid w:val="00FE7575"/>
    <w:rsid w:val="00FF1070"/>
    <w:rsid w:val="00FF13E2"/>
    <w:rsid w:val="00FF2237"/>
    <w:rsid w:val="00FF4953"/>
    <w:rsid w:val="00FF534D"/>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22B019E-E2BE-4A1D-B49A-AAA4ED0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EC1DDE"/>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Akapit z listą BS,H&amp;P List Paragraph,Strip"/>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basedOn w:val="Normal"/>
    <w:link w:val="FootnoteTextChar"/>
    <w:uiPriority w:val="99"/>
    <w:semiHidden/>
    <w:unhideWhenUsed/>
    <w:rsid w:val="008F2D82"/>
    <w:pPr>
      <w:widowControl w:val="0"/>
      <w:spacing w:after="200" w:line="276" w:lineRule="auto"/>
    </w:pPr>
    <w:rPr>
      <w:rFonts w:ascii="Calibri" w:eastAsia="Calibri" w:hAnsi="Calibri"/>
      <w:sz w:val="20"/>
      <w:szCs w:val="20"/>
      <w:lang w:val="en-US" w:eastAsia="en-US"/>
    </w:rPr>
  </w:style>
  <w:style w:type="character" w:customStyle="1" w:styleId="FootnoteTextChar">
    <w:name w:val="Footnote Text Char"/>
    <w:link w:val="FootnoteText"/>
    <w:uiPriority w:val="99"/>
    <w:semiHidden/>
    <w:rsid w:val="008F2D82"/>
    <w:rPr>
      <w:rFonts w:ascii="Calibri" w:eastAsia="Calibri" w:hAnsi="Calibri"/>
      <w:lang w:val="en-US" w:eastAsia="en-US"/>
    </w:rPr>
  </w:style>
  <w:style w:type="character" w:styleId="FootnoteReference">
    <w:name w:val="footnote reference"/>
    <w:uiPriority w:val="99"/>
    <w:semiHidden/>
    <w:unhideWhenUsed/>
    <w:rsid w:val="008F2D82"/>
    <w:rPr>
      <w:vertAlign w:val="superscript"/>
    </w:rPr>
  </w:style>
  <w:style w:type="character" w:customStyle="1" w:styleId="ListParagraphChar">
    <w:name w:val="List Paragraph Char"/>
    <w:aliases w:val="2 Char,Akapit z listą BS Char,H&amp;P List Paragraph Char,Strip Char"/>
    <w:link w:val="ListParagraph"/>
    <w:uiPriority w:val="34"/>
    <w:rsid w:val="00CD1B14"/>
    <w:rPr>
      <w:rFonts w:ascii="Calibri" w:hAnsi="Calibri"/>
      <w:sz w:val="22"/>
      <w:szCs w:val="22"/>
      <w:lang w:eastAsia="en-US"/>
    </w:rPr>
  </w:style>
  <w:style w:type="character" w:customStyle="1" w:styleId="Heading2Char">
    <w:name w:val="Heading 2 Char"/>
    <w:link w:val="Heading2"/>
    <w:semiHidden/>
    <w:rsid w:val="00EC1DDE"/>
    <w:rPr>
      <w:rFonts w:ascii="Calibri Light" w:eastAsia="Times New Roman" w:hAnsi="Calibri Light" w:cs="Times New Roman"/>
      <w:b/>
      <w:bCs/>
      <w:i/>
      <w:iCs/>
      <w:sz w:val="28"/>
      <w:szCs w:val="28"/>
    </w:rPr>
  </w:style>
  <w:style w:type="character" w:customStyle="1" w:styleId="NoSpacingChar">
    <w:name w:val="No Spacing Char"/>
    <w:link w:val="NoSpacing"/>
    <w:uiPriority w:val="1"/>
    <w:locked/>
    <w:rsid w:val="006D673E"/>
  </w:style>
  <w:style w:type="paragraph" w:styleId="NoSpacing">
    <w:name w:val="No Spacing"/>
    <w:basedOn w:val="Normal"/>
    <w:link w:val="NoSpacingChar"/>
    <w:uiPriority w:val="1"/>
    <w:qFormat/>
    <w:rsid w:val="006D673E"/>
    <w:rPr>
      <w:sz w:val="20"/>
      <w:szCs w:val="20"/>
    </w:rPr>
  </w:style>
  <w:style w:type="paragraph" w:styleId="Revision">
    <w:name w:val="Revision"/>
    <w:hidden/>
    <w:uiPriority w:val="99"/>
    <w:semiHidden/>
    <w:rsid w:val="00356A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1051224557">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5765</Words>
  <Characters>3287</Characters>
  <Application>Microsoft Office Word</Application>
  <DocSecurity>0</DocSecurity>
  <Lines>27</Lines>
  <Paragraphs>18</Paragraphs>
  <ScaleCrop>false</ScaleCrop>
  <HeadingPairs>
    <vt:vector size="2" baseType="variant">
      <vt:variant>
        <vt:lpstr>Title</vt:lpstr>
      </vt:variant>
      <vt:variant>
        <vt:i4>1</vt:i4>
      </vt:variant>
    </vt:vector>
  </HeadingPairs>
  <TitlesOfParts>
    <vt:vector size="1" baseType="lpstr">
      <vt:lpstr>Izziņa par atzinumos sniegtajiem iebildumiem Par Ministru kabineta 2016.gada 20.decembra sēdes protokollēmuma (prot. Nr.69. 82.§) “Informatīvais ziņojums par autoceļu finansēšanas modeli un Valsts autoceļu sakārtošanas programmu 2014.-2023. gadam un atbil</vt:lpstr>
    </vt:vector>
  </TitlesOfParts>
  <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 Par Ministru kabineta 2016.gada 20.decembra sēdes protokollēmuma (prot. Nr.69. 82.§) “Informatīvais ziņojums par autoceļu finansēšanas modeli un Valsts autoceļu sakārtošanas programmu 2014.-2023. gadam un atbildes vēstule Saeimas Mandātu, ētikas un iesniegumu komisijai” 3.punktā un 8.punktā dotā uzdevuma atzīšanu par aktualitāti zaudējušu</dc:title>
  <dc:subject/>
  <dc:creator>Karina Marinska</dc:creator>
  <cp:keywords/>
  <dc:description>t. 67028066</dc:description>
  <cp:lastModifiedBy>Karina Marinska</cp:lastModifiedBy>
  <cp:revision>2</cp:revision>
  <cp:lastPrinted>2019-06-07T10:40:00Z</cp:lastPrinted>
  <dcterms:created xsi:type="dcterms:W3CDTF">2019-08-05T10:57:00Z</dcterms:created>
  <dcterms:modified xsi:type="dcterms:W3CDTF">2019-08-05T10:57:00Z</dcterms:modified>
</cp:coreProperties>
</file>